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4FC2D1" w14:textId="781162D6" w:rsidR="00F62E2F" w:rsidRDefault="00F62E2F" w:rsidP="00F62E2F">
      <w:pPr>
        <w:rPr>
          <w:rFonts w:ascii="Arial" w:hAnsi="Arial" w:cs="Arial"/>
          <w:szCs w:val="28"/>
        </w:rPr>
      </w:pPr>
      <w:r>
        <w:rPr>
          <w:rFonts w:ascii="Arial" w:hAnsi="Arial" w:cs="Arial"/>
          <w:szCs w:val="28"/>
        </w:rPr>
        <w:t>(Approx. 84</w:t>
      </w:r>
      <w:r w:rsidR="00237AED">
        <w:rPr>
          <w:rFonts w:ascii="Arial" w:hAnsi="Arial" w:cs="Arial"/>
          <w:szCs w:val="28"/>
        </w:rPr>
        <w:t>6</w:t>
      </w:r>
      <w:r>
        <w:rPr>
          <w:rFonts w:ascii="Arial" w:hAnsi="Arial" w:cs="Arial"/>
          <w:szCs w:val="28"/>
        </w:rPr>
        <w:t xml:space="preserve"> words)</w:t>
      </w:r>
    </w:p>
    <w:p w14:paraId="1721C18D" w14:textId="77777777" w:rsidR="00F62E2F" w:rsidRDefault="00F62E2F" w:rsidP="00F62E2F">
      <w:pPr>
        <w:rPr>
          <w:rFonts w:ascii="Arial" w:hAnsi="Arial" w:cs="Arial"/>
          <w:szCs w:val="28"/>
        </w:rPr>
      </w:pPr>
    </w:p>
    <w:p w14:paraId="0F710E61" w14:textId="6F85D230" w:rsidR="0051695B" w:rsidRPr="00F62E2F" w:rsidRDefault="00F62E2F" w:rsidP="00F62E2F">
      <w:pPr>
        <w:rPr>
          <w:rFonts w:ascii="Arial" w:hAnsi="Arial" w:cs="Arial"/>
          <w:szCs w:val="28"/>
        </w:rPr>
      </w:pPr>
      <w:r w:rsidRPr="00F62E2F">
        <w:rPr>
          <w:rFonts w:ascii="Arial" w:hAnsi="Arial" w:cs="Arial"/>
          <w:szCs w:val="28"/>
        </w:rPr>
        <w:t>The Artificial Intelligence Explosion</w:t>
      </w:r>
      <w:r w:rsidR="00237AED">
        <w:rPr>
          <w:rFonts w:ascii="Arial" w:hAnsi="Arial" w:cs="Arial"/>
          <w:szCs w:val="28"/>
        </w:rPr>
        <w:t>, an ever-changing topic</w:t>
      </w:r>
    </w:p>
    <w:p w14:paraId="07ECCD23" w14:textId="6593199C" w:rsidR="00F62E2F" w:rsidRDefault="00F62E2F" w:rsidP="00F62E2F">
      <w:pPr>
        <w:rPr>
          <w:rFonts w:ascii="Arial" w:hAnsi="Arial" w:cs="Arial"/>
        </w:rPr>
      </w:pPr>
      <w:r w:rsidRPr="00F62E2F">
        <w:rPr>
          <w:rFonts w:ascii="Arial" w:hAnsi="Arial" w:cs="Arial"/>
        </w:rPr>
        <w:t>By Jim Cerny, 1</w:t>
      </w:r>
      <w:r w:rsidRPr="00F62E2F">
        <w:rPr>
          <w:rFonts w:ascii="Arial" w:hAnsi="Arial" w:cs="Arial"/>
          <w:vertAlign w:val="superscript"/>
        </w:rPr>
        <w:t>st</w:t>
      </w:r>
      <w:r w:rsidRPr="00F62E2F">
        <w:rPr>
          <w:rFonts w:ascii="Arial" w:hAnsi="Arial" w:cs="Arial"/>
        </w:rPr>
        <w:t xml:space="preserve"> Vice President</w:t>
      </w:r>
      <w:r>
        <w:rPr>
          <w:rFonts w:ascii="Arial" w:hAnsi="Arial" w:cs="Arial"/>
        </w:rPr>
        <w:t xml:space="preserve"> and</w:t>
      </w:r>
    </w:p>
    <w:p w14:paraId="59ADDCB1" w14:textId="28E39A59" w:rsidR="00F62E2F" w:rsidRPr="00F62E2F" w:rsidRDefault="00F62E2F" w:rsidP="00F62E2F">
      <w:pPr>
        <w:rPr>
          <w:rFonts w:ascii="Arial" w:hAnsi="Arial" w:cs="Arial"/>
        </w:rPr>
      </w:pPr>
      <w:r>
        <w:rPr>
          <w:rFonts w:ascii="Arial" w:hAnsi="Arial" w:cs="Arial"/>
        </w:rPr>
        <w:t>Hewie Poplock, 2</w:t>
      </w:r>
      <w:r w:rsidRPr="00F62E2F">
        <w:rPr>
          <w:rFonts w:ascii="Arial" w:hAnsi="Arial" w:cs="Arial"/>
          <w:vertAlign w:val="superscript"/>
        </w:rPr>
        <w:t>nd</w:t>
      </w:r>
      <w:r>
        <w:rPr>
          <w:rFonts w:ascii="Arial" w:hAnsi="Arial" w:cs="Arial"/>
        </w:rPr>
        <w:t xml:space="preserve"> Vice President</w:t>
      </w:r>
    </w:p>
    <w:p w14:paraId="22866AE5" w14:textId="77777777" w:rsidR="00F62E2F" w:rsidRPr="00F62E2F" w:rsidRDefault="00F62E2F" w:rsidP="00F62E2F">
      <w:pPr>
        <w:rPr>
          <w:rFonts w:ascii="Arial" w:hAnsi="Arial" w:cs="Arial"/>
        </w:rPr>
      </w:pPr>
      <w:r w:rsidRPr="00F62E2F">
        <w:rPr>
          <w:rFonts w:ascii="Arial" w:hAnsi="Arial" w:cs="Arial"/>
        </w:rPr>
        <w:t>Sarasota Technology Users Group</w:t>
      </w:r>
    </w:p>
    <w:p w14:paraId="19BF88FE" w14:textId="77777777" w:rsidR="00F62E2F" w:rsidRPr="00F62E2F" w:rsidRDefault="00F62E2F" w:rsidP="00F62E2F">
      <w:pPr>
        <w:rPr>
          <w:rFonts w:ascii="Arial" w:hAnsi="Arial" w:cs="Arial"/>
        </w:rPr>
      </w:pPr>
      <w:hyperlink r:id="rId7" w:history="1">
        <w:r w:rsidRPr="00F62E2F">
          <w:rPr>
            <w:rStyle w:val="Hyperlink"/>
            <w:rFonts w:ascii="Arial" w:hAnsi="Arial" w:cs="Arial"/>
          </w:rPr>
          <w:t>https://thestug.org/</w:t>
        </w:r>
      </w:hyperlink>
    </w:p>
    <w:p w14:paraId="63F73BC8" w14:textId="77777777" w:rsidR="00F62E2F" w:rsidRDefault="00F62E2F" w:rsidP="00F62E2F">
      <w:pPr>
        <w:rPr>
          <w:rFonts w:ascii="Arial" w:hAnsi="Arial" w:cs="Arial"/>
        </w:rPr>
      </w:pPr>
      <w:proofErr w:type="spellStart"/>
      <w:r w:rsidRPr="00F62E2F">
        <w:rPr>
          <w:rFonts w:ascii="Arial" w:hAnsi="Arial" w:cs="Arial"/>
        </w:rPr>
        <w:t>JimCerny</w:t>
      </w:r>
      <w:proofErr w:type="spellEnd"/>
      <w:r w:rsidRPr="00F62E2F">
        <w:rPr>
          <w:rFonts w:ascii="Arial" w:hAnsi="Arial" w:cs="Arial"/>
        </w:rPr>
        <w:t xml:space="preserve"> (at) gmail.com</w:t>
      </w:r>
    </w:p>
    <w:p w14:paraId="3C8E4399" w14:textId="1D4160CB" w:rsidR="00F62E2F" w:rsidRPr="00F62E2F" w:rsidRDefault="00F62E2F" w:rsidP="00F62E2F">
      <w:pPr>
        <w:rPr>
          <w:rFonts w:ascii="Arial" w:hAnsi="Arial" w:cs="Arial"/>
        </w:rPr>
      </w:pPr>
      <w:r>
        <w:rPr>
          <w:rFonts w:ascii="Arial" w:hAnsi="Arial" w:cs="Arial"/>
        </w:rPr>
        <w:t>Hewie (at) hewie.net</w:t>
      </w:r>
    </w:p>
    <w:p w14:paraId="087DEDA9" w14:textId="77777777" w:rsidR="00F62E2F" w:rsidRPr="00F62E2F" w:rsidRDefault="00F62E2F" w:rsidP="00F62E2F">
      <w:pPr>
        <w:rPr>
          <w:rFonts w:ascii="Arial" w:hAnsi="Arial" w:cs="Arial"/>
          <w:szCs w:val="28"/>
        </w:rPr>
      </w:pPr>
    </w:p>
    <w:p w14:paraId="2403C81B" w14:textId="0375EEDB" w:rsidR="00915766" w:rsidRPr="00F62E2F" w:rsidRDefault="00F62E2F" w:rsidP="00F62E2F">
      <w:pPr>
        <w:rPr>
          <w:rFonts w:ascii="Arial" w:hAnsi="Arial" w:cs="Arial"/>
          <w:szCs w:val="28"/>
        </w:rPr>
      </w:pPr>
      <w:r>
        <w:rPr>
          <w:rFonts w:ascii="Arial" w:hAnsi="Arial" w:cs="Arial"/>
          <w:szCs w:val="28"/>
        </w:rPr>
        <w:t>Artificial intelligence (AI) is a term we've all encountered, and its impact is already evident in various sectors such as business, education, entertainment, art, manufacturing, research, and health care. However, this is just the beginning. The potential of AI to revolutionize our lives is immense, possibly surpassing the transformative effects of computers and electronics. Are you prepared for this future</w:t>
      </w:r>
      <w:r w:rsidR="00915766" w:rsidRPr="00F62E2F">
        <w:rPr>
          <w:rFonts w:ascii="Arial" w:hAnsi="Arial" w:cs="Arial"/>
          <w:szCs w:val="28"/>
        </w:rPr>
        <w:t>?</w:t>
      </w:r>
    </w:p>
    <w:p w14:paraId="10E5F4C4" w14:textId="77777777" w:rsidR="00F62E2F" w:rsidRPr="00F62E2F" w:rsidRDefault="00F62E2F" w:rsidP="00F62E2F">
      <w:pPr>
        <w:rPr>
          <w:rFonts w:ascii="Arial" w:hAnsi="Arial" w:cs="Arial"/>
          <w:szCs w:val="28"/>
        </w:rPr>
      </w:pPr>
    </w:p>
    <w:p w14:paraId="0028F8E9" w14:textId="1834A0B4" w:rsidR="00915766" w:rsidRPr="00F62E2F" w:rsidRDefault="00915766" w:rsidP="00F62E2F">
      <w:pPr>
        <w:rPr>
          <w:rFonts w:ascii="Arial" w:hAnsi="Arial" w:cs="Arial"/>
          <w:szCs w:val="28"/>
        </w:rPr>
      </w:pPr>
      <w:r w:rsidRPr="00F62E2F">
        <w:rPr>
          <w:rFonts w:ascii="Arial" w:hAnsi="Arial" w:cs="Arial"/>
          <w:szCs w:val="28"/>
        </w:rPr>
        <w:t>Many people see the AI revolution as bringing huge benefits. If you have been using a search engine on the internet to get information you want or need, AI can do more by providing intelligent results to your searches. Try using the following free AI internet sites and seeing the results of your inquiries</w:t>
      </w:r>
      <w:r w:rsidR="003A7E83" w:rsidRPr="00F62E2F">
        <w:rPr>
          <w:rFonts w:ascii="Arial" w:hAnsi="Arial" w:cs="Arial"/>
          <w:szCs w:val="28"/>
        </w:rPr>
        <w:t>:</w:t>
      </w:r>
    </w:p>
    <w:p w14:paraId="50A901E7" w14:textId="77777777" w:rsidR="00F62E2F" w:rsidRPr="00F62E2F" w:rsidRDefault="00F62E2F" w:rsidP="00F62E2F">
      <w:pPr>
        <w:pStyle w:val="ListParagraph"/>
        <w:rPr>
          <w:rFonts w:ascii="Arial" w:hAnsi="Arial" w:cs="Arial"/>
          <w:szCs w:val="28"/>
        </w:rPr>
      </w:pPr>
    </w:p>
    <w:p w14:paraId="68A16796" w14:textId="1976FC78" w:rsidR="00DE18BF" w:rsidRPr="00F62E2F" w:rsidRDefault="00DE18BF" w:rsidP="00F62E2F">
      <w:pPr>
        <w:pStyle w:val="ListParagraph"/>
        <w:numPr>
          <w:ilvl w:val="0"/>
          <w:numId w:val="2"/>
        </w:numPr>
        <w:rPr>
          <w:rFonts w:ascii="Arial" w:hAnsi="Arial" w:cs="Arial"/>
          <w:szCs w:val="28"/>
        </w:rPr>
      </w:pPr>
      <w:r w:rsidRPr="00F62E2F">
        <w:rPr>
          <w:rFonts w:ascii="Arial" w:hAnsi="Arial" w:cs="Arial"/>
          <w:szCs w:val="28"/>
        </w:rPr>
        <w:t>ChatGPT (</w:t>
      </w:r>
      <w:hyperlink r:id="rId8" w:history="1">
        <w:r w:rsidRPr="00F62E2F">
          <w:rPr>
            <w:rStyle w:val="Hyperlink"/>
            <w:rFonts w:ascii="Arial" w:hAnsi="Arial" w:cs="Arial"/>
            <w:szCs w:val="28"/>
          </w:rPr>
          <w:t>https://chat.openai.com/</w:t>
        </w:r>
      </w:hyperlink>
      <w:r w:rsidRPr="00F62E2F">
        <w:rPr>
          <w:rFonts w:ascii="Arial" w:hAnsi="Arial" w:cs="Arial"/>
          <w:szCs w:val="28"/>
        </w:rPr>
        <w:t xml:space="preserve"> ) - Chatbot from OpenAI that can have natural conversations and generate human-like text on </w:t>
      </w:r>
      <w:r w:rsidR="00F62E2F">
        <w:rPr>
          <w:rFonts w:ascii="Arial" w:hAnsi="Arial" w:cs="Arial"/>
          <w:szCs w:val="28"/>
        </w:rPr>
        <w:t>various</w:t>
      </w:r>
      <w:r w:rsidRPr="00F62E2F">
        <w:rPr>
          <w:rFonts w:ascii="Arial" w:hAnsi="Arial" w:cs="Arial"/>
          <w:szCs w:val="28"/>
        </w:rPr>
        <w:t xml:space="preserve"> topics.</w:t>
      </w:r>
    </w:p>
    <w:p w14:paraId="63EDA0B4" w14:textId="77777777" w:rsidR="00F62E2F" w:rsidRPr="00F62E2F" w:rsidRDefault="00F62E2F" w:rsidP="00F62E2F">
      <w:pPr>
        <w:pStyle w:val="ListParagraph"/>
        <w:rPr>
          <w:rFonts w:ascii="Arial" w:hAnsi="Arial" w:cs="Arial"/>
          <w:szCs w:val="28"/>
        </w:rPr>
      </w:pPr>
    </w:p>
    <w:p w14:paraId="5EF8085E" w14:textId="7EBAEB9B" w:rsidR="00DE18BF" w:rsidRPr="00F62E2F" w:rsidRDefault="00DE18BF" w:rsidP="00F62E2F">
      <w:pPr>
        <w:pStyle w:val="ListParagraph"/>
        <w:numPr>
          <w:ilvl w:val="0"/>
          <w:numId w:val="2"/>
        </w:numPr>
        <w:rPr>
          <w:rFonts w:ascii="Arial" w:hAnsi="Arial" w:cs="Arial"/>
          <w:szCs w:val="28"/>
        </w:rPr>
      </w:pPr>
      <w:r w:rsidRPr="00F62E2F">
        <w:rPr>
          <w:rFonts w:ascii="Arial" w:hAnsi="Arial" w:cs="Arial"/>
          <w:szCs w:val="28"/>
        </w:rPr>
        <w:t>DALL-E 2 (</w:t>
      </w:r>
      <w:hyperlink r:id="rId9" w:history="1">
        <w:r w:rsidRPr="00F62E2F">
          <w:rPr>
            <w:rStyle w:val="Hyperlink"/>
            <w:rFonts w:ascii="Arial" w:hAnsi="Arial" w:cs="Arial"/>
            <w:szCs w:val="28"/>
          </w:rPr>
          <w:t>https://labs.openai.com/</w:t>
        </w:r>
      </w:hyperlink>
      <w:r w:rsidRPr="00F62E2F">
        <w:rPr>
          <w:rFonts w:ascii="Arial" w:hAnsi="Arial" w:cs="Arial"/>
          <w:szCs w:val="28"/>
        </w:rPr>
        <w:t xml:space="preserve"> ) - AI image generator from OpenAI that creates images from text descriptions.</w:t>
      </w:r>
    </w:p>
    <w:p w14:paraId="27DF611B" w14:textId="77777777" w:rsidR="00F62E2F" w:rsidRPr="00F62E2F" w:rsidRDefault="00F62E2F" w:rsidP="00F62E2F">
      <w:pPr>
        <w:pStyle w:val="ListParagraph"/>
        <w:rPr>
          <w:rFonts w:ascii="Arial" w:hAnsi="Arial" w:cs="Arial"/>
          <w:szCs w:val="28"/>
        </w:rPr>
      </w:pPr>
    </w:p>
    <w:p w14:paraId="1C2F9EA9" w14:textId="04C034B4" w:rsidR="00DE18BF" w:rsidRPr="00F62E2F" w:rsidRDefault="00DE18BF" w:rsidP="00F62E2F">
      <w:pPr>
        <w:pStyle w:val="ListParagraph"/>
        <w:numPr>
          <w:ilvl w:val="0"/>
          <w:numId w:val="2"/>
        </w:numPr>
        <w:rPr>
          <w:rFonts w:ascii="Arial" w:hAnsi="Arial" w:cs="Arial"/>
          <w:szCs w:val="28"/>
        </w:rPr>
      </w:pPr>
      <w:r w:rsidRPr="00F62E2F">
        <w:rPr>
          <w:rFonts w:ascii="Arial" w:hAnsi="Arial" w:cs="Arial"/>
          <w:szCs w:val="28"/>
        </w:rPr>
        <w:t>Hugging Face Spaces (</w:t>
      </w:r>
      <w:hyperlink r:id="rId10" w:history="1">
        <w:r w:rsidRPr="00F62E2F">
          <w:rPr>
            <w:rStyle w:val="Hyperlink"/>
            <w:rFonts w:ascii="Arial" w:hAnsi="Arial" w:cs="Arial"/>
            <w:szCs w:val="28"/>
          </w:rPr>
          <w:t>https://huggingface.co/spaces</w:t>
        </w:r>
      </w:hyperlink>
      <w:r w:rsidRPr="00F62E2F">
        <w:rPr>
          <w:rFonts w:ascii="Arial" w:hAnsi="Arial" w:cs="Arial"/>
          <w:szCs w:val="28"/>
        </w:rPr>
        <w:t xml:space="preserve"> ) - Platform to build, train</w:t>
      </w:r>
      <w:r w:rsidR="00F62E2F">
        <w:rPr>
          <w:rFonts w:ascii="Arial" w:hAnsi="Arial" w:cs="Arial"/>
          <w:szCs w:val="28"/>
        </w:rPr>
        <w:t>,</w:t>
      </w:r>
      <w:r w:rsidRPr="00F62E2F">
        <w:rPr>
          <w:rFonts w:ascii="Arial" w:hAnsi="Arial" w:cs="Arial"/>
          <w:szCs w:val="28"/>
        </w:rPr>
        <w:t xml:space="preserve"> and deploy machine learning models, </w:t>
      </w:r>
      <w:r w:rsidR="00F62E2F">
        <w:rPr>
          <w:rFonts w:ascii="Arial" w:hAnsi="Arial" w:cs="Arial"/>
          <w:szCs w:val="28"/>
        </w:rPr>
        <w:t>main</w:t>
      </w:r>
      <w:r w:rsidRPr="00F62E2F">
        <w:rPr>
          <w:rFonts w:ascii="Arial" w:hAnsi="Arial" w:cs="Arial"/>
          <w:szCs w:val="28"/>
        </w:rPr>
        <w:t>ly focused on natural language processing.</w:t>
      </w:r>
    </w:p>
    <w:p w14:paraId="078F6B47" w14:textId="77777777" w:rsidR="00F62E2F" w:rsidRPr="00F62E2F" w:rsidRDefault="00F62E2F" w:rsidP="00F62E2F">
      <w:pPr>
        <w:pStyle w:val="ListParagraph"/>
        <w:rPr>
          <w:rFonts w:ascii="Arial" w:hAnsi="Arial" w:cs="Arial"/>
          <w:szCs w:val="28"/>
        </w:rPr>
      </w:pPr>
    </w:p>
    <w:p w14:paraId="4897F0EC" w14:textId="3F9D1084" w:rsidR="00DE18BF" w:rsidRPr="00F62E2F" w:rsidRDefault="00DE18BF" w:rsidP="00F62E2F">
      <w:pPr>
        <w:pStyle w:val="ListParagraph"/>
        <w:numPr>
          <w:ilvl w:val="0"/>
          <w:numId w:val="2"/>
        </w:numPr>
        <w:rPr>
          <w:rFonts w:ascii="Arial" w:hAnsi="Arial" w:cs="Arial"/>
          <w:szCs w:val="28"/>
        </w:rPr>
      </w:pPr>
      <w:r w:rsidRPr="00F62E2F">
        <w:rPr>
          <w:rFonts w:ascii="Arial" w:hAnsi="Arial" w:cs="Arial"/>
          <w:szCs w:val="28"/>
        </w:rPr>
        <w:t>Perplexity (</w:t>
      </w:r>
      <w:hyperlink r:id="rId11" w:history="1">
        <w:r w:rsidRPr="00F62E2F">
          <w:rPr>
            <w:rStyle w:val="Hyperlink"/>
            <w:rFonts w:ascii="Arial" w:hAnsi="Arial" w:cs="Arial"/>
            <w:szCs w:val="28"/>
          </w:rPr>
          <w:t>https://www.perplexity.ai/</w:t>
        </w:r>
      </w:hyperlink>
      <w:r w:rsidRPr="00F62E2F">
        <w:rPr>
          <w:rFonts w:ascii="Arial" w:hAnsi="Arial" w:cs="Arial"/>
          <w:szCs w:val="28"/>
        </w:rPr>
        <w:t xml:space="preserve"> ) The answer to any question.</w:t>
      </w:r>
    </w:p>
    <w:p w14:paraId="0FFEC7C7" w14:textId="77777777" w:rsidR="00F62E2F" w:rsidRPr="00F62E2F" w:rsidRDefault="00F62E2F" w:rsidP="00F62E2F">
      <w:pPr>
        <w:pStyle w:val="ListParagraph"/>
        <w:rPr>
          <w:rFonts w:ascii="Arial" w:hAnsi="Arial" w:cs="Arial"/>
          <w:szCs w:val="28"/>
        </w:rPr>
      </w:pPr>
    </w:p>
    <w:p w14:paraId="626B601F" w14:textId="241335AC" w:rsidR="00DE18BF" w:rsidRPr="00F62E2F" w:rsidRDefault="00DE18BF" w:rsidP="00F62E2F">
      <w:pPr>
        <w:pStyle w:val="ListParagraph"/>
        <w:numPr>
          <w:ilvl w:val="0"/>
          <w:numId w:val="2"/>
        </w:numPr>
        <w:rPr>
          <w:rFonts w:ascii="Arial" w:hAnsi="Arial" w:cs="Arial"/>
          <w:szCs w:val="28"/>
        </w:rPr>
      </w:pPr>
      <w:r w:rsidRPr="00F62E2F">
        <w:rPr>
          <w:rFonts w:ascii="Arial" w:hAnsi="Arial" w:cs="Arial"/>
          <w:szCs w:val="28"/>
        </w:rPr>
        <w:t>Anthropic Claude (</w:t>
      </w:r>
      <w:hyperlink r:id="rId12" w:history="1">
        <w:r w:rsidRPr="00F62E2F">
          <w:rPr>
            <w:rStyle w:val="Hyperlink"/>
            <w:rFonts w:ascii="Arial" w:hAnsi="Arial" w:cs="Arial"/>
            <w:szCs w:val="28"/>
          </w:rPr>
          <w:t>https://claude.ai/chat/</w:t>
        </w:r>
      </w:hyperlink>
      <w:r w:rsidRPr="00F62E2F">
        <w:rPr>
          <w:rFonts w:ascii="Arial" w:hAnsi="Arial" w:cs="Arial"/>
          <w:szCs w:val="28"/>
        </w:rPr>
        <w:t xml:space="preserve"> ) - Conversational AI assistant trained to be helpful, harmless, and honest.</w:t>
      </w:r>
    </w:p>
    <w:p w14:paraId="696FB153" w14:textId="77777777" w:rsidR="00F62E2F" w:rsidRPr="00F62E2F" w:rsidRDefault="00F62E2F" w:rsidP="00F62E2F">
      <w:pPr>
        <w:pStyle w:val="ListParagraph"/>
        <w:rPr>
          <w:rFonts w:ascii="Arial" w:hAnsi="Arial" w:cs="Arial"/>
          <w:szCs w:val="28"/>
        </w:rPr>
      </w:pPr>
    </w:p>
    <w:p w14:paraId="03B3C7A3" w14:textId="4F70E3D6" w:rsidR="00F62E2F" w:rsidRDefault="00F62E2F" w:rsidP="001F680D">
      <w:pPr>
        <w:pStyle w:val="ListParagraph"/>
        <w:numPr>
          <w:ilvl w:val="0"/>
          <w:numId w:val="2"/>
        </w:numPr>
        <w:rPr>
          <w:rFonts w:ascii="Arial" w:hAnsi="Arial" w:cs="Arial"/>
          <w:szCs w:val="28"/>
        </w:rPr>
      </w:pPr>
      <w:r w:rsidRPr="00F62E2F">
        <w:rPr>
          <w:rFonts w:ascii="Arial" w:hAnsi="Arial" w:cs="Arial"/>
          <w:szCs w:val="28"/>
        </w:rPr>
        <w:t>Gemini</w:t>
      </w:r>
      <w:r w:rsidR="00DE18BF" w:rsidRPr="00F62E2F">
        <w:rPr>
          <w:rFonts w:ascii="Arial" w:hAnsi="Arial" w:cs="Arial"/>
          <w:szCs w:val="28"/>
        </w:rPr>
        <w:t xml:space="preserve"> (</w:t>
      </w:r>
      <w:hyperlink r:id="rId13" w:history="1">
        <w:r w:rsidRPr="00F62E2F">
          <w:rPr>
            <w:rStyle w:val="Hyperlink"/>
            <w:rFonts w:ascii="Arial" w:hAnsi="Arial" w:cs="Arial"/>
          </w:rPr>
          <w:t>https://gemini.google.com/</w:t>
        </w:r>
      </w:hyperlink>
      <w:r w:rsidRPr="00F62E2F">
        <w:rPr>
          <w:rFonts w:ascii="Arial" w:hAnsi="Arial" w:cs="Arial"/>
        </w:rPr>
        <w:t xml:space="preserve"> </w:t>
      </w:r>
      <w:r w:rsidR="00DE18BF" w:rsidRPr="00F62E2F">
        <w:rPr>
          <w:rFonts w:ascii="Arial" w:hAnsi="Arial" w:cs="Arial"/>
          <w:szCs w:val="28"/>
        </w:rPr>
        <w:t>)</w:t>
      </w:r>
      <w:r w:rsidRPr="00F62E2F">
        <w:rPr>
          <w:rFonts w:ascii="Arial" w:hAnsi="Arial" w:cs="Arial"/>
          <w:szCs w:val="28"/>
        </w:rPr>
        <w:t xml:space="preserve"> </w:t>
      </w:r>
      <w:r>
        <w:rPr>
          <w:rFonts w:ascii="Arial" w:hAnsi="Arial" w:cs="Arial"/>
          <w:szCs w:val="28"/>
        </w:rPr>
        <w:t>is a conversational AI chatbot from Google. It is</w:t>
      </w:r>
      <w:r w:rsidRPr="00F62E2F">
        <w:rPr>
          <w:rFonts w:ascii="Arial" w:hAnsi="Arial" w:cs="Arial"/>
          <w:szCs w:val="28"/>
        </w:rPr>
        <w:t xml:space="preserve"> meant to function similarly to ChatGPT, with the biggest difference being that Google's service pulls its information from the web.</w:t>
      </w:r>
    </w:p>
    <w:p w14:paraId="7A251EBC" w14:textId="77777777" w:rsidR="00F62E2F" w:rsidRPr="00F62E2F" w:rsidRDefault="00F62E2F" w:rsidP="00F62E2F">
      <w:pPr>
        <w:pStyle w:val="ListParagraph"/>
        <w:rPr>
          <w:rFonts w:ascii="Arial" w:hAnsi="Arial" w:cs="Arial"/>
          <w:szCs w:val="28"/>
        </w:rPr>
      </w:pPr>
    </w:p>
    <w:p w14:paraId="639C7415" w14:textId="5DF61833" w:rsidR="00DE18BF" w:rsidRPr="00F62E2F" w:rsidRDefault="00F62E2F" w:rsidP="00F62E2F">
      <w:pPr>
        <w:pStyle w:val="ListParagraph"/>
        <w:numPr>
          <w:ilvl w:val="0"/>
          <w:numId w:val="2"/>
        </w:numPr>
        <w:rPr>
          <w:rFonts w:ascii="Arial" w:hAnsi="Arial" w:cs="Arial"/>
          <w:szCs w:val="28"/>
        </w:rPr>
      </w:pPr>
      <w:r>
        <w:rPr>
          <w:rFonts w:ascii="Arial" w:hAnsi="Arial" w:cs="Arial"/>
          <w:szCs w:val="28"/>
        </w:rPr>
        <w:t>Co-Pilot</w:t>
      </w:r>
      <w:r w:rsidR="00DE18BF" w:rsidRPr="00F62E2F">
        <w:rPr>
          <w:rFonts w:ascii="Arial" w:hAnsi="Arial" w:cs="Arial"/>
          <w:szCs w:val="28"/>
        </w:rPr>
        <w:t xml:space="preserve"> from Microsoft. </w:t>
      </w:r>
      <w:r>
        <w:rPr>
          <w:rFonts w:ascii="Arial" w:hAnsi="Arial" w:cs="Arial"/>
          <w:szCs w:val="28"/>
        </w:rPr>
        <w:t xml:space="preserve">An </w:t>
      </w:r>
      <w:r w:rsidRPr="00F62E2F">
        <w:rPr>
          <w:rFonts w:ascii="Arial" w:hAnsi="Arial" w:cs="Arial"/>
          <w:szCs w:val="28"/>
        </w:rPr>
        <w:t>AI-powered digital assistant that aims to provide personalized assistance to users for a range of tasks and activities</w:t>
      </w:r>
      <w:r>
        <w:rPr>
          <w:rFonts w:ascii="Arial" w:hAnsi="Arial" w:cs="Arial"/>
          <w:szCs w:val="28"/>
        </w:rPr>
        <w:t xml:space="preserve">. </w:t>
      </w:r>
      <w:r w:rsidRPr="00F62E2F">
        <w:rPr>
          <w:rFonts w:ascii="Arial" w:hAnsi="Arial" w:cs="Arial"/>
          <w:szCs w:val="28"/>
        </w:rPr>
        <w:t>Copilot is integrated with Microsoft Edge.</w:t>
      </w:r>
      <w:r>
        <w:rPr>
          <w:rFonts w:ascii="Arial" w:hAnsi="Arial" w:cs="Arial"/>
          <w:szCs w:val="28"/>
        </w:rPr>
        <w:t xml:space="preserve"> </w:t>
      </w:r>
      <w:hyperlink r:id="rId14" w:history="1">
        <w:r w:rsidRPr="00C2438E">
          <w:rPr>
            <w:rStyle w:val="Hyperlink"/>
            <w:rFonts w:ascii="Arial" w:hAnsi="Arial" w:cs="Arial"/>
            <w:szCs w:val="28"/>
          </w:rPr>
          <w:t>https://www.microsoft.com/en-us/edge/</w:t>
        </w:r>
      </w:hyperlink>
      <w:r>
        <w:rPr>
          <w:rFonts w:ascii="Arial" w:hAnsi="Arial" w:cs="Arial"/>
          <w:szCs w:val="28"/>
        </w:rPr>
        <w:t xml:space="preserve"> </w:t>
      </w:r>
    </w:p>
    <w:p w14:paraId="144B446D" w14:textId="77777777" w:rsidR="00F62E2F" w:rsidRPr="00F62E2F" w:rsidRDefault="00F62E2F" w:rsidP="00F62E2F">
      <w:pPr>
        <w:pStyle w:val="ListParagraph"/>
        <w:rPr>
          <w:rFonts w:ascii="Arial" w:hAnsi="Arial" w:cs="Arial"/>
          <w:szCs w:val="28"/>
        </w:rPr>
      </w:pPr>
    </w:p>
    <w:p w14:paraId="179ED217" w14:textId="71BAC7A9" w:rsidR="00DE18BF" w:rsidRPr="00F62E2F" w:rsidRDefault="00DE18BF" w:rsidP="00F62E2F">
      <w:pPr>
        <w:pStyle w:val="ListParagraph"/>
        <w:numPr>
          <w:ilvl w:val="0"/>
          <w:numId w:val="2"/>
        </w:numPr>
        <w:rPr>
          <w:rFonts w:ascii="Arial" w:hAnsi="Arial" w:cs="Arial"/>
          <w:szCs w:val="28"/>
        </w:rPr>
      </w:pPr>
      <w:r w:rsidRPr="00F62E2F">
        <w:rPr>
          <w:rFonts w:ascii="Arial" w:hAnsi="Arial" w:cs="Arial"/>
          <w:szCs w:val="28"/>
        </w:rPr>
        <w:lastRenderedPageBreak/>
        <w:t>Leonardo (</w:t>
      </w:r>
      <w:hyperlink r:id="rId15" w:history="1">
        <w:r w:rsidRPr="00F62E2F">
          <w:rPr>
            <w:rStyle w:val="Hyperlink"/>
            <w:rFonts w:ascii="Arial" w:hAnsi="Arial" w:cs="Arial"/>
            <w:szCs w:val="28"/>
          </w:rPr>
          <w:t>https://leonardo.ai</w:t>
        </w:r>
      </w:hyperlink>
      <w:r w:rsidRPr="00F62E2F">
        <w:rPr>
          <w:rFonts w:ascii="Arial" w:hAnsi="Arial" w:cs="Arial"/>
          <w:szCs w:val="28"/>
        </w:rPr>
        <w:t xml:space="preserve"> ) is a generative AI platform that empowers users to </w:t>
      </w:r>
      <w:r w:rsidR="00F62E2F">
        <w:rPr>
          <w:rFonts w:ascii="Arial" w:hAnsi="Arial" w:cs="Arial"/>
          <w:szCs w:val="28"/>
        </w:rPr>
        <w:t>effortlessly generate captivating images and artwork</w:t>
      </w:r>
      <w:r w:rsidRPr="00F62E2F">
        <w:rPr>
          <w:rFonts w:ascii="Arial" w:hAnsi="Arial" w:cs="Arial"/>
          <w:szCs w:val="28"/>
        </w:rPr>
        <w:t>.</w:t>
      </w:r>
    </w:p>
    <w:p w14:paraId="012A08F9" w14:textId="77777777" w:rsidR="00F62E2F" w:rsidRPr="00F62E2F" w:rsidRDefault="00F62E2F" w:rsidP="00F62E2F">
      <w:pPr>
        <w:pStyle w:val="ListParagraph"/>
        <w:rPr>
          <w:rFonts w:ascii="Arial" w:hAnsi="Arial" w:cs="Arial"/>
          <w:szCs w:val="28"/>
        </w:rPr>
      </w:pPr>
    </w:p>
    <w:p w14:paraId="20B55A46" w14:textId="3A985C59" w:rsidR="00DE18BF" w:rsidRPr="00F62E2F" w:rsidRDefault="00DE18BF" w:rsidP="00F62E2F">
      <w:pPr>
        <w:pStyle w:val="ListParagraph"/>
        <w:numPr>
          <w:ilvl w:val="0"/>
          <w:numId w:val="2"/>
        </w:numPr>
        <w:rPr>
          <w:rFonts w:ascii="Arial" w:hAnsi="Arial" w:cs="Arial"/>
          <w:szCs w:val="28"/>
        </w:rPr>
      </w:pPr>
      <w:r w:rsidRPr="00F62E2F">
        <w:rPr>
          <w:rFonts w:ascii="Arial" w:hAnsi="Arial" w:cs="Arial"/>
          <w:szCs w:val="28"/>
        </w:rPr>
        <w:t>NightCafe (</w:t>
      </w:r>
      <w:hyperlink r:id="rId16" w:history="1">
        <w:r w:rsidRPr="00F62E2F">
          <w:rPr>
            <w:rStyle w:val="Hyperlink"/>
            <w:rFonts w:ascii="Arial" w:hAnsi="Arial" w:cs="Arial"/>
            <w:szCs w:val="28"/>
          </w:rPr>
          <w:t>https://creator.nightcafe.studio/</w:t>
        </w:r>
      </w:hyperlink>
      <w:r w:rsidRPr="00F62E2F">
        <w:rPr>
          <w:rFonts w:ascii="Arial" w:hAnsi="Arial" w:cs="Arial"/>
          <w:szCs w:val="28"/>
        </w:rPr>
        <w:t xml:space="preserve"> ). Create </w:t>
      </w:r>
      <w:r w:rsidR="00F62E2F">
        <w:rPr>
          <w:rFonts w:ascii="Arial" w:hAnsi="Arial" w:cs="Arial"/>
          <w:szCs w:val="28"/>
        </w:rPr>
        <w:t>unique</w:t>
      </w:r>
      <w:r w:rsidRPr="00F62E2F">
        <w:rPr>
          <w:rFonts w:ascii="Arial" w:hAnsi="Arial" w:cs="Arial"/>
          <w:szCs w:val="28"/>
        </w:rPr>
        <w:t xml:space="preserve"> artworks in seconds using the power of Artificial Intelligence.</w:t>
      </w:r>
    </w:p>
    <w:p w14:paraId="1CBF8260" w14:textId="77777777" w:rsidR="00DE18BF" w:rsidRPr="00F62E2F" w:rsidRDefault="00DE18BF" w:rsidP="00F62E2F">
      <w:pPr>
        <w:rPr>
          <w:rFonts w:ascii="Arial" w:hAnsi="Arial" w:cs="Arial"/>
          <w:color w:val="0070C0"/>
          <w:szCs w:val="28"/>
        </w:rPr>
      </w:pPr>
    </w:p>
    <w:p w14:paraId="371EA6F5" w14:textId="3E6609DB" w:rsidR="003A7E83" w:rsidRPr="00F62E2F" w:rsidRDefault="003A7E83" w:rsidP="00F62E2F">
      <w:pPr>
        <w:rPr>
          <w:rFonts w:ascii="Arial" w:hAnsi="Arial" w:cs="Arial"/>
          <w:szCs w:val="28"/>
        </w:rPr>
      </w:pPr>
      <w:r w:rsidRPr="00F62E2F">
        <w:rPr>
          <w:rFonts w:ascii="Arial" w:hAnsi="Arial" w:cs="Arial"/>
          <w:szCs w:val="28"/>
        </w:rPr>
        <w:t>Since AI is going to affect almost every area of life on this planet, how is AI going to affect you</w:t>
      </w:r>
      <w:r w:rsidR="00F62E2F">
        <w:rPr>
          <w:rFonts w:ascii="Arial" w:hAnsi="Arial" w:cs="Arial"/>
          <w:szCs w:val="28"/>
        </w:rPr>
        <w:t>,</w:t>
      </w:r>
      <w:r w:rsidRPr="00F62E2F">
        <w:rPr>
          <w:rFonts w:ascii="Arial" w:hAnsi="Arial" w:cs="Arial"/>
          <w:szCs w:val="28"/>
        </w:rPr>
        <w:t xml:space="preserve"> and how are you going to handle it? The STUG organization has some experienced AI users who will help </w:t>
      </w:r>
      <w:r w:rsidR="00F62E2F">
        <w:rPr>
          <w:rFonts w:ascii="Arial" w:hAnsi="Arial" w:cs="Arial"/>
          <w:szCs w:val="28"/>
        </w:rPr>
        <w:t>guide</w:t>
      </w:r>
      <w:r w:rsidRPr="00F62E2F">
        <w:rPr>
          <w:rFonts w:ascii="Arial" w:hAnsi="Arial" w:cs="Arial"/>
          <w:szCs w:val="28"/>
        </w:rPr>
        <w:t xml:space="preserve"> STUG </w:t>
      </w:r>
      <w:r w:rsidR="00F62E2F">
        <w:rPr>
          <w:rFonts w:ascii="Arial" w:hAnsi="Arial" w:cs="Arial"/>
          <w:szCs w:val="28"/>
        </w:rPr>
        <w:t>in helping</w:t>
      </w:r>
      <w:r w:rsidRPr="00F62E2F">
        <w:rPr>
          <w:rFonts w:ascii="Arial" w:hAnsi="Arial" w:cs="Arial"/>
          <w:szCs w:val="28"/>
        </w:rPr>
        <w:t xml:space="preserve"> our members understand and use AI. No matter what your life interest</w:t>
      </w:r>
      <w:r w:rsidR="00F62E2F">
        <w:rPr>
          <w:rFonts w:ascii="Arial" w:hAnsi="Arial" w:cs="Arial"/>
          <w:szCs w:val="28"/>
        </w:rPr>
        <w:t xml:space="preserve"> is</w:t>
      </w:r>
      <w:r w:rsidRPr="00F62E2F">
        <w:rPr>
          <w:rFonts w:ascii="Arial" w:hAnsi="Arial" w:cs="Arial"/>
          <w:szCs w:val="28"/>
        </w:rPr>
        <w:t xml:space="preserve">, AI will </w:t>
      </w:r>
      <w:r w:rsidR="00F62E2F">
        <w:rPr>
          <w:rFonts w:ascii="Arial" w:hAnsi="Arial" w:cs="Arial"/>
          <w:szCs w:val="28"/>
        </w:rPr>
        <w:t>affect</w:t>
      </w:r>
      <w:r w:rsidRPr="00F62E2F">
        <w:rPr>
          <w:rFonts w:ascii="Arial" w:hAnsi="Arial" w:cs="Arial"/>
          <w:szCs w:val="28"/>
        </w:rPr>
        <w:t xml:space="preserve"> it. You can start by asking Google or an AI website something like </w:t>
      </w:r>
      <w:r w:rsidR="00F62E2F">
        <w:rPr>
          <w:rFonts w:ascii="Arial" w:hAnsi="Arial" w:cs="Arial"/>
          <w:szCs w:val="28"/>
        </w:rPr>
        <w:t>"</w:t>
      </w:r>
      <w:r w:rsidRPr="00F62E2F">
        <w:rPr>
          <w:rFonts w:ascii="Arial" w:hAnsi="Arial" w:cs="Arial"/>
          <w:szCs w:val="28"/>
        </w:rPr>
        <w:t>How will AI affect art?</w:t>
      </w:r>
      <w:r w:rsidR="00F62E2F">
        <w:rPr>
          <w:rFonts w:ascii="Arial" w:hAnsi="Arial" w:cs="Arial"/>
          <w:szCs w:val="28"/>
        </w:rPr>
        <w:t>"</w:t>
      </w:r>
      <w:r w:rsidRPr="00F62E2F">
        <w:rPr>
          <w:rFonts w:ascii="Arial" w:hAnsi="Arial" w:cs="Arial"/>
          <w:szCs w:val="28"/>
        </w:rPr>
        <w:t xml:space="preserve"> or </w:t>
      </w:r>
      <w:r w:rsidR="00F62E2F">
        <w:rPr>
          <w:rFonts w:ascii="Arial" w:hAnsi="Arial" w:cs="Arial"/>
          <w:szCs w:val="28"/>
        </w:rPr>
        <w:t>"</w:t>
      </w:r>
      <w:r w:rsidRPr="00F62E2F">
        <w:rPr>
          <w:rFonts w:ascii="Arial" w:hAnsi="Arial" w:cs="Arial"/>
          <w:szCs w:val="28"/>
        </w:rPr>
        <w:t>How will AI help with my investments?</w:t>
      </w:r>
      <w:r w:rsidR="00F62E2F">
        <w:rPr>
          <w:rFonts w:ascii="Arial" w:hAnsi="Arial" w:cs="Arial"/>
          <w:szCs w:val="28"/>
        </w:rPr>
        <w:t>"</w:t>
      </w:r>
      <w:r w:rsidR="00FB2E15" w:rsidRPr="00F62E2F">
        <w:rPr>
          <w:rFonts w:ascii="Arial" w:hAnsi="Arial" w:cs="Arial"/>
          <w:szCs w:val="28"/>
        </w:rPr>
        <w:t xml:space="preserve"> </w:t>
      </w:r>
      <w:r w:rsidR="00BE0172" w:rsidRPr="00F62E2F">
        <w:rPr>
          <w:rFonts w:ascii="Arial" w:hAnsi="Arial" w:cs="Arial"/>
          <w:szCs w:val="28"/>
        </w:rPr>
        <w:t xml:space="preserve">or </w:t>
      </w:r>
      <w:r w:rsidR="00F62E2F">
        <w:rPr>
          <w:rFonts w:ascii="Arial" w:hAnsi="Arial" w:cs="Arial"/>
          <w:szCs w:val="28"/>
        </w:rPr>
        <w:t>"</w:t>
      </w:r>
      <w:r w:rsidR="00BE0172" w:rsidRPr="00F62E2F">
        <w:rPr>
          <w:rFonts w:ascii="Arial" w:hAnsi="Arial" w:cs="Arial"/>
          <w:szCs w:val="28"/>
        </w:rPr>
        <w:t>How do I use AI to create a photo?</w:t>
      </w:r>
      <w:r w:rsidR="00F62E2F">
        <w:rPr>
          <w:rFonts w:ascii="Arial" w:hAnsi="Arial" w:cs="Arial"/>
          <w:szCs w:val="28"/>
        </w:rPr>
        <w:t>"</w:t>
      </w:r>
      <w:r w:rsidR="00FB2E15" w:rsidRPr="00F62E2F">
        <w:rPr>
          <w:rFonts w:ascii="Arial" w:hAnsi="Arial" w:cs="Arial"/>
          <w:szCs w:val="28"/>
        </w:rPr>
        <w:t xml:space="preserve"> </w:t>
      </w:r>
      <w:r w:rsidR="00BE0172" w:rsidRPr="00F62E2F">
        <w:rPr>
          <w:rFonts w:ascii="Arial" w:hAnsi="Arial" w:cs="Arial"/>
          <w:szCs w:val="28"/>
        </w:rPr>
        <w:t xml:space="preserve">Yes, AI </w:t>
      </w:r>
      <w:r w:rsidR="00F62E2F">
        <w:rPr>
          <w:rFonts w:ascii="Arial" w:hAnsi="Arial" w:cs="Arial"/>
          <w:szCs w:val="28"/>
        </w:rPr>
        <w:t>already affects</w:t>
      </w:r>
      <w:r w:rsidR="00BE0172" w:rsidRPr="00F62E2F">
        <w:rPr>
          <w:rFonts w:ascii="Arial" w:hAnsi="Arial" w:cs="Arial"/>
          <w:szCs w:val="28"/>
        </w:rPr>
        <w:t xml:space="preserve"> all areas of your life</w:t>
      </w:r>
      <w:r w:rsidR="00F62E2F">
        <w:rPr>
          <w:rFonts w:ascii="Arial" w:hAnsi="Arial" w:cs="Arial"/>
          <w:szCs w:val="28"/>
        </w:rPr>
        <w:t>,</w:t>
      </w:r>
      <w:r w:rsidR="00BE0172" w:rsidRPr="00F62E2F">
        <w:rPr>
          <w:rFonts w:ascii="Arial" w:hAnsi="Arial" w:cs="Arial"/>
          <w:szCs w:val="28"/>
        </w:rPr>
        <w:t xml:space="preserve"> even if you do not realize it.</w:t>
      </w:r>
      <w:r w:rsidR="003914A6" w:rsidRPr="00F62E2F">
        <w:rPr>
          <w:rFonts w:ascii="Arial" w:hAnsi="Arial" w:cs="Arial"/>
          <w:szCs w:val="28"/>
        </w:rPr>
        <w:t xml:space="preserve"> </w:t>
      </w:r>
      <w:r w:rsidR="00F62E2F">
        <w:rPr>
          <w:rFonts w:ascii="Arial" w:hAnsi="Arial" w:cs="Arial"/>
          <w:szCs w:val="28"/>
        </w:rPr>
        <w:t>You can watch many videos</w:t>
      </w:r>
      <w:r w:rsidR="003914A6" w:rsidRPr="00F62E2F">
        <w:rPr>
          <w:rFonts w:ascii="Arial" w:hAnsi="Arial" w:cs="Arial"/>
          <w:szCs w:val="28"/>
        </w:rPr>
        <w:t xml:space="preserve"> to learn more about all aspects of AI.</w:t>
      </w:r>
    </w:p>
    <w:p w14:paraId="53BE7599" w14:textId="77777777" w:rsidR="00F62E2F" w:rsidRPr="00F62E2F" w:rsidRDefault="00F62E2F" w:rsidP="00F62E2F">
      <w:pPr>
        <w:rPr>
          <w:rFonts w:ascii="Arial" w:hAnsi="Arial" w:cs="Arial"/>
          <w:szCs w:val="28"/>
        </w:rPr>
      </w:pPr>
    </w:p>
    <w:p w14:paraId="580C3C85" w14:textId="4A3287EC" w:rsidR="009F14EE" w:rsidRPr="00F62E2F" w:rsidRDefault="00FB2E15" w:rsidP="00F62E2F">
      <w:pPr>
        <w:rPr>
          <w:rFonts w:ascii="Arial" w:hAnsi="Arial" w:cs="Arial"/>
          <w:szCs w:val="28"/>
        </w:rPr>
      </w:pPr>
      <w:r w:rsidRPr="00F62E2F">
        <w:rPr>
          <w:rFonts w:ascii="Arial" w:hAnsi="Arial" w:cs="Arial"/>
          <w:szCs w:val="28"/>
        </w:rPr>
        <w:t>Creative AI can write stories, create works of art, and amaze us. Humans may review what AI has created</w:t>
      </w:r>
      <w:r w:rsidR="00F62E2F">
        <w:rPr>
          <w:rFonts w:ascii="Arial" w:hAnsi="Arial" w:cs="Arial"/>
          <w:szCs w:val="28"/>
        </w:rPr>
        <w:t>,</w:t>
      </w:r>
      <w:r w:rsidRPr="00F62E2F">
        <w:rPr>
          <w:rFonts w:ascii="Arial" w:hAnsi="Arial" w:cs="Arial"/>
          <w:szCs w:val="28"/>
        </w:rPr>
        <w:t xml:space="preserve"> </w:t>
      </w:r>
      <w:r w:rsidR="00F62E2F">
        <w:rPr>
          <w:rFonts w:ascii="Arial" w:hAnsi="Arial" w:cs="Arial"/>
          <w:szCs w:val="28"/>
        </w:rPr>
        <w:t>"</w:t>
      </w:r>
      <w:r w:rsidRPr="00F62E2F">
        <w:rPr>
          <w:rFonts w:ascii="Arial" w:hAnsi="Arial" w:cs="Arial"/>
          <w:szCs w:val="28"/>
        </w:rPr>
        <w:t>touch it up</w:t>
      </w:r>
      <w:r w:rsidR="00F62E2F">
        <w:rPr>
          <w:rFonts w:ascii="Arial" w:hAnsi="Arial" w:cs="Arial"/>
          <w:szCs w:val="28"/>
        </w:rPr>
        <w:t>,"</w:t>
      </w:r>
      <w:r w:rsidRPr="00F62E2F">
        <w:rPr>
          <w:rFonts w:ascii="Arial" w:hAnsi="Arial" w:cs="Arial"/>
          <w:szCs w:val="28"/>
        </w:rPr>
        <w:t xml:space="preserve"> or add pieces later. As an example, AI is already affecting those who make their living writing</w:t>
      </w:r>
      <w:r w:rsidR="00BE0172" w:rsidRPr="00F62E2F">
        <w:rPr>
          <w:rFonts w:ascii="Arial" w:hAnsi="Arial" w:cs="Arial"/>
          <w:szCs w:val="28"/>
        </w:rPr>
        <w:t xml:space="preserve"> by doing most of the work</w:t>
      </w:r>
      <w:r w:rsidRPr="00F62E2F">
        <w:rPr>
          <w:rFonts w:ascii="Arial" w:hAnsi="Arial" w:cs="Arial"/>
          <w:szCs w:val="28"/>
        </w:rPr>
        <w:t>.</w:t>
      </w:r>
      <w:r w:rsidR="00BE0172" w:rsidRPr="00F62E2F">
        <w:rPr>
          <w:rFonts w:ascii="Arial" w:hAnsi="Arial" w:cs="Arial"/>
          <w:szCs w:val="28"/>
        </w:rPr>
        <w:t xml:space="preserve"> </w:t>
      </w:r>
    </w:p>
    <w:p w14:paraId="70E42E22" w14:textId="77777777" w:rsidR="00F62E2F" w:rsidRPr="00F62E2F" w:rsidRDefault="00F62E2F" w:rsidP="00F62E2F">
      <w:pPr>
        <w:rPr>
          <w:rFonts w:ascii="Arial" w:hAnsi="Arial" w:cs="Arial"/>
          <w:szCs w:val="28"/>
        </w:rPr>
      </w:pPr>
    </w:p>
    <w:p w14:paraId="2B54385E" w14:textId="5C33A330" w:rsidR="009F14EE" w:rsidRPr="00F62E2F" w:rsidRDefault="009F14EE" w:rsidP="00F62E2F">
      <w:pPr>
        <w:rPr>
          <w:rFonts w:ascii="Arial" w:hAnsi="Arial" w:cs="Arial"/>
          <w:szCs w:val="28"/>
        </w:rPr>
      </w:pPr>
      <w:r w:rsidRPr="00F62E2F">
        <w:rPr>
          <w:rFonts w:ascii="Arial" w:hAnsi="Arial" w:cs="Arial"/>
          <w:szCs w:val="28"/>
        </w:rPr>
        <w:t>AI technology i</w:t>
      </w:r>
      <w:r w:rsidR="00F62E2F">
        <w:rPr>
          <w:rFonts w:ascii="Arial" w:hAnsi="Arial" w:cs="Arial"/>
          <w:szCs w:val="28"/>
        </w:rPr>
        <w:t>mpacts</w:t>
      </w:r>
      <w:r w:rsidRPr="00F62E2F">
        <w:rPr>
          <w:rFonts w:ascii="Arial" w:hAnsi="Arial" w:cs="Arial"/>
          <w:szCs w:val="28"/>
        </w:rPr>
        <w:t xml:space="preserve"> </w:t>
      </w:r>
      <w:r w:rsidR="00F62E2F">
        <w:rPr>
          <w:rFonts w:ascii="Arial" w:hAnsi="Arial" w:cs="Arial"/>
          <w:szCs w:val="28"/>
        </w:rPr>
        <w:t>many</w:t>
      </w:r>
      <w:r w:rsidRPr="00F62E2F">
        <w:rPr>
          <w:rFonts w:ascii="Arial" w:hAnsi="Arial" w:cs="Arial"/>
          <w:szCs w:val="28"/>
        </w:rPr>
        <w:t xml:space="preserve"> industries, transforming </w:t>
      </w:r>
      <w:r w:rsidR="00F62E2F">
        <w:rPr>
          <w:rFonts w:ascii="Arial" w:hAnsi="Arial" w:cs="Arial"/>
          <w:szCs w:val="28"/>
        </w:rPr>
        <w:t>how</w:t>
      </w:r>
      <w:r w:rsidRPr="00F62E2F">
        <w:rPr>
          <w:rFonts w:ascii="Arial" w:hAnsi="Arial" w:cs="Arial"/>
          <w:szCs w:val="28"/>
        </w:rPr>
        <w:t xml:space="preserve"> they operate and interact with customers and employees. Here are some </w:t>
      </w:r>
      <w:r w:rsidR="00F62E2F">
        <w:rPr>
          <w:rFonts w:ascii="Arial" w:hAnsi="Arial" w:cs="Arial"/>
          <w:szCs w:val="28"/>
        </w:rPr>
        <w:t>sector</w:t>
      </w:r>
      <w:r w:rsidRPr="00F62E2F">
        <w:rPr>
          <w:rFonts w:ascii="Arial" w:hAnsi="Arial" w:cs="Arial"/>
          <w:szCs w:val="28"/>
        </w:rPr>
        <w:t>s that are being heavily affected by AI:</w:t>
      </w:r>
    </w:p>
    <w:p w14:paraId="09F5DFB0" w14:textId="77777777" w:rsidR="00F62E2F" w:rsidRPr="00F62E2F" w:rsidRDefault="00F62E2F" w:rsidP="00F62E2F">
      <w:pPr>
        <w:pStyle w:val="ListParagraph"/>
        <w:numPr>
          <w:ilvl w:val="0"/>
          <w:numId w:val="3"/>
        </w:numPr>
        <w:rPr>
          <w:rFonts w:ascii="Arial" w:hAnsi="Arial" w:cs="Arial"/>
          <w:szCs w:val="28"/>
        </w:rPr>
      </w:pPr>
    </w:p>
    <w:p w14:paraId="2F61760E" w14:textId="743775FE" w:rsidR="008E1CCC" w:rsidRPr="00F62E2F" w:rsidRDefault="009F14EE" w:rsidP="00F62E2F">
      <w:pPr>
        <w:pStyle w:val="ListParagraph"/>
        <w:ind w:left="900"/>
        <w:rPr>
          <w:rFonts w:ascii="Arial" w:hAnsi="Arial" w:cs="Arial"/>
          <w:szCs w:val="28"/>
        </w:rPr>
      </w:pPr>
      <w:r w:rsidRPr="00F62E2F">
        <w:rPr>
          <w:rFonts w:ascii="Arial" w:hAnsi="Arial" w:cs="Arial"/>
          <w:szCs w:val="28"/>
        </w:rPr>
        <w:t>Marketing</w:t>
      </w:r>
      <w:r w:rsidR="008E1CCC" w:rsidRPr="00F62E2F">
        <w:rPr>
          <w:rFonts w:ascii="Arial" w:hAnsi="Arial" w:cs="Arial"/>
          <w:szCs w:val="28"/>
        </w:rPr>
        <w:t xml:space="preserve">: AI can predict what customers might want to buy. It helps companies show customers </w:t>
      </w:r>
      <w:r w:rsidR="00F62E2F">
        <w:rPr>
          <w:rFonts w:ascii="Arial" w:hAnsi="Arial" w:cs="Arial"/>
          <w:szCs w:val="28"/>
        </w:rPr>
        <w:t>suitable</w:t>
      </w:r>
      <w:r w:rsidR="008E1CCC" w:rsidRPr="00F62E2F">
        <w:rPr>
          <w:rFonts w:ascii="Arial" w:hAnsi="Arial" w:cs="Arial"/>
          <w:szCs w:val="28"/>
        </w:rPr>
        <w:t xml:space="preserve"> ads. </w:t>
      </w:r>
    </w:p>
    <w:p w14:paraId="7BB34A7D" w14:textId="77777777" w:rsidR="00F62E2F" w:rsidRPr="00F62E2F" w:rsidRDefault="00F62E2F" w:rsidP="00F62E2F">
      <w:pPr>
        <w:pStyle w:val="ListParagraph"/>
        <w:ind w:left="900"/>
        <w:rPr>
          <w:rFonts w:ascii="Arial" w:hAnsi="Arial" w:cs="Arial"/>
          <w:szCs w:val="28"/>
        </w:rPr>
      </w:pPr>
    </w:p>
    <w:p w14:paraId="48FACDED" w14:textId="38930854" w:rsidR="008E1CCC" w:rsidRPr="00F62E2F" w:rsidRDefault="008E1CCC" w:rsidP="00F62E2F">
      <w:pPr>
        <w:pStyle w:val="ListParagraph"/>
        <w:numPr>
          <w:ilvl w:val="0"/>
          <w:numId w:val="3"/>
        </w:numPr>
        <w:rPr>
          <w:rFonts w:ascii="Arial" w:hAnsi="Arial" w:cs="Arial"/>
          <w:szCs w:val="28"/>
        </w:rPr>
      </w:pPr>
      <w:r w:rsidRPr="00F62E2F">
        <w:rPr>
          <w:rFonts w:ascii="Arial" w:hAnsi="Arial" w:cs="Arial"/>
          <w:szCs w:val="28"/>
        </w:rPr>
        <w:t>Retail: AI helps keep track of inventory and can recommend products that each customer might like. Some stores even have robot helpers that can answer customer questions.</w:t>
      </w:r>
    </w:p>
    <w:p w14:paraId="5FE295A0" w14:textId="77777777" w:rsidR="00F62E2F" w:rsidRPr="00F62E2F" w:rsidRDefault="00F62E2F" w:rsidP="00F62E2F">
      <w:pPr>
        <w:pStyle w:val="ListParagraph"/>
        <w:ind w:left="900"/>
        <w:rPr>
          <w:rFonts w:ascii="Arial" w:hAnsi="Arial" w:cs="Arial"/>
          <w:szCs w:val="28"/>
        </w:rPr>
      </w:pPr>
    </w:p>
    <w:p w14:paraId="58BAEAF1" w14:textId="283DA4A8" w:rsidR="008E1CCC" w:rsidRPr="00F62E2F" w:rsidRDefault="008E1CCC" w:rsidP="00F62E2F">
      <w:pPr>
        <w:pStyle w:val="ListParagraph"/>
        <w:numPr>
          <w:ilvl w:val="0"/>
          <w:numId w:val="3"/>
        </w:numPr>
        <w:rPr>
          <w:rFonts w:ascii="Arial" w:hAnsi="Arial" w:cs="Arial"/>
          <w:szCs w:val="28"/>
        </w:rPr>
      </w:pPr>
      <w:r w:rsidRPr="00F62E2F">
        <w:rPr>
          <w:rFonts w:ascii="Arial" w:hAnsi="Arial" w:cs="Arial"/>
          <w:szCs w:val="28"/>
        </w:rPr>
        <w:t>Insurance: AI can quickly process claims and detect fraud to help the company run smoothly.</w:t>
      </w:r>
    </w:p>
    <w:p w14:paraId="2B36D49E" w14:textId="77777777" w:rsidR="00F62E2F" w:rsidRPr="00F62E2F" w:rsidRDefault="00F62E2F" w:rsidP="00F62E2F">
      <w:pPr>
        <w:pStyle w:val="ListParagraph"/>
        <w:ind w:left="900"/>
        <w:rPr>
          <w:rFonts w:ascii="Arial" w:hAnsi="Arial" w:cs="Arial"/>
          <w:szCs w:val="28"/>
        </w:rPr>
      </w:pPr>
    </w:p>
    <w:p w14:paraId="0852D4EA" w14:textId="08FB54E8" w:rsidR="008E1CCC" w:rsidRPr="00F62E2F" w:rsidRDefault="008E1CCC" w:rsidP="00F62E2F">
      <w:pPr>
        <w:pStyle w:val="ListParagraph"/>
        <w:numPr>
          <w:ilvl w:val="0"/>
          <w:numId w:val="3"/>
        </w:numPr>
        <w:rPr>
          <w:rFonts w:ascii="Arial" w:hAnsi="Arial" w:cs="Arial"/>
          <w:szCs w:val="28"/>
        </w:rPr>
      </w:pPr>
      <w:r w:rsidRPr="00F62E2F">
        <w:rPr>
          <w:rFonts w:ascii="Arial" w:hAnsi="Arial" w:cs="Arial"/>
          <w:szCs w:val="28"/>
        </w:rPr>
        <w:t xml:space="preserve">Banking/Finance: Banks use AI chatbots and virtual assistants to make banking </w:t>
      </w:r>
      <w:r w:rsidR="00F62E2F">
        <w:rPr>
          <w:rFonts w:ascii="Arial" w:hAnsi="Arial" w:cs="Arial"/>
          <w:szCs w:val="28"/>
        </w:rPr>
        <w:t>more accessible</w:t>
      </w:r>
      <w:r w:rsidRPr="00F62E2F">
        <w:rPr>
          <w:rFonts w:ascii="Arial" w:hAnsi="Arial" w:cs="Arial"/>
          <w:szCs w:val="28"/>
        </w:rPr>
        <w:t xml:space="preserve"> for customers. AI also watches for fake charges on your account.</w:t>
      </w:r>
    </w:p>
    <w:p w14:paraId="780993EC" w14:textId="77777777" w:rsidR="00F62E2F" w:rsidRPr="00F62E2F" w:rsidRDefault="00F62E2F" w:rsidP="00F62E2F">
      <w:pPr>
        <w:pStyle w:val="ListParagraph"/>
        <w:ind w:left="900"/>
        <w:rPr>
          <w:rFonts w:ascii="Arial" w:hAnsi="Arial" w:cs="Arial"/>
          <w:szCs w:val="28"/>
        </w:rPr>
      </w:pPr>
    </w:p>
    <w:p w14:paraId="37700ABD" w14:textId="71878BC2" w:rsidR="008E1CCC" w:rsidRPr="00F62E2F" w:rsidRDefault="008E1CCC" w:rsidP="00F62E2F">
      <w:pPr>
        <w:pStyle w:val="ListParagraph"/>
        <w:numPr>
          <w:ilvl w:val="0"/>
          <w:numId w:val="3"/>
        </w:numPr>
        <w:rPr>
          <w:rFonts w:ascii="Arial" w:hAnsi="Arial" w:cs="Arial"/>
          <w:szCs w:val="28"/>
        </w:rPr>
      </w:pPr>
      <w:r w:rsidRPr="00F62E2F">
        <w:rPr>
          <w:rFonts w:ascii="Arial" w:hAnsi="Arial" w:cs="Arial"/>
          <w:szCs w:val="28"/>
        </w:rPr>
        <w:t>Education: AI tutors can adapt to each student and help them learn at their own pace. It can grade papers and free up time for teachers.</w:t>
      </w:r>
    </w:p>
    <w:p w14:paraId="28FAAD29" w14:textId="77777777" w:rsidR="00F62E2F" w:rsidRPr="00F62E2F" w:rsidRDefault="00F62E2F" w:rsidP="00F62E2F">
      <w:pPr>
        <w:pStyle w:val="ListParagraph"/>
        <w:ind w:left="900"/>
        <w:rPr>
          <w:rFonts w:ascii="Arial" w:hAnsi="Arial" w:cs="Arial"/>
          <w:szCs w:val="28"/>
        </w:rPr>
      </w:pPr>
    </w:p>
    <w:p w14:paraId="6226946D" w14:textId="227CCE14" w:rsidR="008E1CCC" w:rsidRPr="00F62E2F" w:rsidRDefault="008E1CCC" w:rsidP="00F62E2F">
      <w:pPr>
        <w:pStyle w:val="ListParagraph"/>
        <w:numPr>
          <w:ilvl w:val="0"/>
          <w:numId w:val="3"/>
        </w:numPr>
        <w:rPr>
          <w:rFonts w:ascii="Arial" w:hAnsi="Arial" w:cs="Arial"/>
          <w:szCs w:val="28"/>
        </w:rPr>
      </w:pPr>
      <w:r w:rsidRPr="00F62E2F">
        <w:rPr>
          <w:rFonts w:ascii="Arial" w:hAnsi="Arial" w:cs="Arial"/>
          <w:szCs w:val="28"/>
        </w:rPr>
        <w:t>Healthcare: AI is making significant advancements in healthcare, from diagnosing diseases and analyzing medical images to drug discovery and personalized medicine. It has the potential to improve patient outcomes and streamline healthcare processes.</w:t>
      </w:r>
    </w:p>
    <w:p w14:paraId="0EED36EB" w14:textId="77777777" w:rsidR="00F62E2F" w:rsidRPr="00F62E2F" w:rsidRDefault="00F62E2F" w:rsidP="00F62E2F">
      <w:pPr>
        <w:pStyle w:val="ListParagraph"/>
        <w:ind w:left="900"/>
        <w:rPr>
          <w:rFonts w:ascii="Arial" w:hAnsi="Arial" w:cs="Arial"/>
          <w:szCs w:val="28"/>
        </w:rPr>
      </w:pPr>
    </w:p>
    <w:p w14:paraId="7D18F828" w14:textId="2CF5007B" w:rsidR="008E1CCC" w:rsidRPr="00F62E2F" w:rsidRDefault="008E1CCC" w:rsidP="00F62E2F">
      <w:pPr>
        <w:pStyle w:val="ListParagraph"/>
        <w:numPr>
          <w:ilvl w:val="0"/>
          <w:numId w:val="3"/>
        </w:numPr>
        <w:rPr>
          <w:rFonts w:ascii="Arial" w:hAnsi="Arial" w:cs="Arial"/>
          <w:szCs w:val="28"/>
        </w:rPr>
      </w:pPr>
      <w:r w:rsidRPr="00F62E2F">
        <w:rPr>
          <w:rFonts w:ascii="Arial" w:hAnsi="Arial" w:cs="Arial"/>
          <w:szCs w:val="28"/>
        </w:rPr>
        <w:lastRenderedPageBreak/>
        <w:t>Manufacturing: AI is integrated into manufacturing processes to optimize production, improve quality control, and enable predictive maintenance. It is revolutionizing the way products are designed, produced, and delivered.</w:t>
      </w:r>
    </w:p>
    <w:p w14:paraId="346017A4" w14:textId="77777777" w:rsidR="00014450" w:rsidRPr="00F62E2F" w:rsidRDefault="00014450" w:rsidP="00F62E2F">
      <w:pPr>
        <w:rPr>
          <w:rFonts w:ascii="Arial" w:hAnsi="Arial" w:cs="Arial"/>
          <w:szCs w:val="28"/>
        </w:rPr>
      </w:pPr>
    </w:p>
    <w:p w14:paraId="6401A61C" w14:textId="7C9173AC" w:rsidR="00FB2E15" w:rsidRPr="00F62E2F" w:rsidRDefault="009F14EE" w:rsidP="00F62E2F">
      <w:pPr>
        <w:rPr>
          <w:rFonts w:ascii="Arial" w:hAnsi="Arial" w:cs="Arial"/>
          <w:szCs w:val="28"/>
        </w:rPr>
      </w:pPr>
      <w:r w:rsidRPr="00F62E2F">
        <w:rPr>
          <w:rFonts w:ascii="Arial" w:hAnsi="Arial" w:cs="Arial"/>
          <w:szCs w:val="28"/>
        </w:rPr>
        <w:t xml:space="preserve">These are just a few examples of industries that </w:t>
      </w:r>
      <w:r w:rsidR="00F62E2F">
        <w:rPr>
          <w:rFonts w:ascii="Arial" w:hAnsi="Arial" w:cs="Arial"/>
          <w:szCs w:val="28"/>
        </w:rPr>
        <w:t>AI is heavily impacting</w:t>
      </w:r>
      <w:r w:rsidRPr="00F62E2F">
        <w:rPr>
          <w:rFonts w:ascii="Arial" w:hAnsi="Arial" w:cs="Arial"/>
          <w:szCs w:val="28"/>
        </w:rPr>
        <w:t xml:space="preserve">. However, it's important to note that AI is a rapidly evolving field, and its impact is not limited to these industries alone. AI </w:t>
      </w:r>
      <w:r w:rsidR="00F62E2F">
        <w:rPr>
          <w:rFonts w:ascii="Arial" w:hAnsi="Arial" w:cs="Arial"/>
          <w:szCs w:val="28"/>
        </w:rPr>
        <w:t>can potentially</w:t>
      </w:r>
      <w:r w:rsidRPr="00F62E2F">
        <w:rPr>
          <w:rFonts w:ascii="Arial" w:hAnsi="Arial" w:cs="Arial"/>
          <w:szCs w:val="28"/>
        </w:rPr>
        <w:t xml:space="preserve"> disrupt and transform other sectors, such as transportation, agriculture, energy, </w:t>
      </w:r>
      <w:r w:rsidR="00F62E2F">
        <w:rPr>
          <w:rFonts w:ascii="Arial" w:hAnsi="Arial" w:cs="Arial"/>
          <w:szCs w:val="28"/>
        </w:rPr>
        <w:t>etc</w:t>
      </w:r>
      <w:r w:rsidRPr="00F62E2F">
        <w:rPr>
          <w:rFonts w:ascii="Arial" w:hAnsi="Arial" w:cs="Arial"/>
          <w:szCs w:val="28"/>
        </w:rPr>
        <w:t>.</w:t>
      </w:r>
      <w:r w:rsidR="00BE0172" w:rsidRPr="00F62E2F">
        <w:rPr>
          <w:rFonts w:ascii="Arial" w:hAnsi="Arial" w:cs="Arial"/>
          <w:szCs w:val="28"/>
        </w:rPr>
        <w:t xml:space="preserve"> </w:t>
      </w:r>
    </w:p>
    <w:p w14:paraId="3DFB4126" w14:textId="77777777" w:rsidR="00F62E2F" w:rsidRPr="00F62E2F" w:rsidRDefault="00F62E2F" w:rsidP="00F62E2F">
      <w:pPr>
        <w:rPr>
          <w:rFonts w:ascii="Arial" w:hAnsi="Arial" w:cs="Arial"/>
          <w:szCs w:val="28"/>
        </w:rPr>
      </w:pPr>
    </w:p>
    <w:p w14:paraId="08A670FA" w14:textId="7809DCC3" w:rsidR="00BE0172" w:rsidRPr="00F62E2F" w:rsidRDefault="00BE0172" w:rsidP="00F62E2F">
      <w:pPr>
        <w:rPr>
          <w:rFonts w:ascii="Arial" w:hAnsi="Arial" w:cs="Arial"/>
          <w:szCs w:val="28"/>
        </w:rPr>
      </w:pPr>
      <w:r w:rsidRPr="00F62E2F">
        <w:rPr>
          <w:rFonts w:ascii="Arial" w:hAnsi="Arial" w:cs="Arial"/>
          <w:szCs w:val="28"/>
        </w:rPr>
        <w:t>There are also</w:t>
      </w:r>
      <w:r w:rsidR="00FB2E15" w:rsidRPr="00F62E2F">
        <w:rPr>
          <w:rFonts w:ascii="Arial" w:hAnsi="Arial" w:cs="Arial"/>
          <w:szCs w:val="28"/>
        </w:rPr>
        <w:t xml:space="preserve"> downsides to AI. Many jobs will be affected</w:t>
      </w:r>
      <w:r w:rsidR="00F62E2F">
        <w:rPr>
          <w:rFonts w:ascii="Arial" w:hAnsi="Arial" w:cs="Arial"/>
          <w:szCs w:val="28"/>
        </w:rPr>
        <w:t>, and people must adapt to different situations</w:t>
      </w:r>
      <w:r w:rsidR="00FB2E15" w:rsidRPr="00F62E2F">
        <w:rPr>
          <w:rFonts w:ascii="Arial" w:hAnsi="Arial" w:cs="Arial"/>
          <w:szCs w:val="28"/>
        </w:rPr>
        <w:t xml:space="preserve">. </w:t>
      </w:r>
      <w:r w:rsidR="00F62E2F">
        <w:rPr>
          <w:rFonts w:ascii="Arial" w:hAnsi="Arial" w:cs="Arial"/>
          <w:szCs w:val="28"/>
        </w:rPr>
        <w:t>For example, when steam trains went to diesel, firemen were no longer needed—</w:t>
      </w:r>
      <w:r w:rsidR="00FB2E15" w:rsidRPr="00F62E2F">
        <w:rPr>
          <w:rFonts w:ascii="Arial" w:hAnsi="Arial" w:cs="Arial"/>
          <w:szCs w:val="28"/>
        </w:rPr>
        <w:t>and now ther</w:t>
      </w:r>
      <w:r w:rsidRPr="00F62E2F">
        <w:rPr>
          <w:rFonts w:ascii="Arial" w:hAnsi="Arial" w:cs="Arial"/>
          <w:szCs w:val="28"/>
        </w:rPr>
        <w:t>e are no train cabooses either!</w:t>
      </w:r>
    </w:p>
    <w:p w14:paraId="577F8DDE" w14:textId="77777777" w:rsidR="00F62E2F" w:rsidRPr="00F62E2F" w:rsidRDefault="00F62E2F" w:rsidP="00F62E2F">
      <w:pPr>
        <w:rPr>
          <w:rFonts w:ascii="Arial" w:hAnsi="Arial" w:cs="Arial"/>
          <w:szCs w:val="28"/>
        </w:rPr>
      </w:pPr>
    </w:p>
    <w:p w14:paraId="5C285D31" w14:textId="59E8A549" w:rsidR="00BE0172" w:rsidRPr="00F62E2F" w:rsidRDefault="00BE0172" w:rsidP="00F62E2F">
      <w:pPr>
        <w:rPr>
          <w:rFonts w:ascii="Arial" w:hAnsi="Arial" w:cs="Arial"/>
          <w:szCs w:val="28"/>
        </w:rPr>
      </w:pPr>
      <w:r w:rsidRPr="00F62E2F">
        <w:rPr>
          <w:rFonts w:ascii="Arial" w:hAnsi="Arial" w:cs="Arial"/>
          <w:szCs w:val="28"/>
        </w:rPr>
        <w:t xml:space="preserve">Perhaps a good AI concept summary example could be in the area of law. An AI </w:t>
      </w:r>
      <w:r w:rsidR="00F62E2F">
        <w:rPr>
          <w:rFonts w:ascii="Arial" w:hAnsi="Arial" w:cs="Arial"/>
          <w:szCs w:val="28"/>
        </w:rPr>
        <w:t>"</w:t>
      </w:r>
      <w:r w:rsidRPr="00F62E2F">
        <w:rPr>
          <w:rFonts w:ascii="Arial" w:hAnsi="Arial" w:cs="Arial"/>
          <w:szCs w:val="28"/>
        </w:rPr>
        <w:t>lawyer</w:t>
      </w:r>
      <w:r w:rsidR="00F62E2F">
        <w:rPr>
          <w:rFonts w:ascii="Arial" w:hAnsi="Arial" w:cs="Arial"/>
          <w:szCs w:val="28"/>
        </w:rPr>
        <w:t>"</w:t>
      </w:r>
      <w:r w:rsidRPr="00F62E2F">
        <w:rPr>
          <w:rFonts w:ascii="Arial" w:hAnsi="Arial" w:cs="Arial"/>
          <w:szCs w:val="28"/>
        </w:rPr>
        <w:t xml:space="preserve"> would have all the knowledge of previous similar court cases and create a perfect prosecution or defensive argument. The judge and jury would have to make the decision. But what if AI makes the decision itself? Would that not be better than any human judge?</w:t>
      </w:r>
    </w:p>
    <w:p w14:paraId="63683588" w14:textId="77777777" w:rsidR="00F62E2F" w:rsidRPr="00F62E2F" w:rsidRDefault="00F62E2F" w:rsidP="00F62E2F">
      <w:pPr>
        <w:rPr>
          <w:rFonts w:ascii="Arial" w:hAnsi="Arial" w:cs="Arial"/>
          <w:szCs w:val="28"/>
        </w:rPr>
      </w:pPr>
    </w:p>
    <w:p w14:paraId="17D1351C" w14:textId="3EE4447B" w:rsidR="00BE0172" w:rsidRPr="00F62E2F" w:rsidRDefault="00BE0172" w:rsidP="00F62E2F">
      <w:pPr>
        <w:rPr>
          <w:rFonts w:ascii="Arial" w:hAnsi="Arial" w:cs="Arial"/>
          <w:szCs w:val="28"/>
        </w:rPr>
      </w:pPr>
      <w:r w:rsidRPr="00F62E2F">
        <w:rPr>
          <w:rFonts w:ascii="Arial" w:hAnsi="Arial" w:cs="Arial"/>
          <w:szCs w:val="28"/>
        </w:rPr>
        <w:t>Can you imagine more of what AI will do?</w:t>
      </w:r>
      <w:r w:rsidR="00EA080A" w:rsidRPr="00F62E2F">
        <w:rPr>
          <w:rFonts w:ascii="Arial" w:hAnsi="Arial" w:cs="Arial"/>
          <w:szCs w:val="28"/>
        </w:rPr>
        <w:t xml:space="preserve"> It staggers my human intelligence!</w:t>
      </w:r>
    </w:p>
    <w:p w14:paraId="1CD7C1AD" w14:textId="32CB93D6" w:rsidR="00FB2E15" w:rsidRPr="00F62E2F" w:rsidRDefault="00FB2E15" w:rsidP="00F62E2F">
      <w:pPr>
        <w:rPr>
          <w:rFonts w:ascii="Arial" w:hAnsi="Arial" w:cs="Arial"/>
          <w:szCs w:val="28"/>
        </w:rPr>
      </w:pPr>
      <w:r w:rsidRPr="00F62E2F">
        <w:rPr>
          <w:rFonts w:ascii="Arial" w:hAnsi="Arial" w:cs="Arial"/>
          <w:szCs w:val="28"/>
        </w:rPr>
        <w:t xml:space="preserve"> </w:t>
      </w:r>
    </w:p>
    <w:p w14:paraId="46F33489" w14:textId="0CF1EDCB" w:rsidR="003914A6" w:rsidRPr="00F62E2F" w:rsidRDefault="003914A6" w:rsidP="00F62E2F">
      <w:pPr>
        <w:rPr>
          <w:rFonts w:ascii="Arial" w:hAnsi="Arial" w:cs="Arial"/>
          <w:szCs w:val="28"/>
        </w:rPr>
      </w:pPr>
      <w:r w:rsidRPr="00F62E2F">
        <w:rPr>
          <w:rFonts w:ascii="Arial" w:hAnsi="Arial" w:cs="Arial"/>
          <w:noProof/>
          <w:szCs w:val="28"/>
        </w:rPr>
        <w:drawing>
          <wp:inline distT="0" distB="0" distL="0" distR="0" wp14:anchorId="4B5EE755" wp14:editId="1549CC60">
            <wp:extent cx="2857500" cy="1600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I 1.jpg"/>
                    <pic:cNvPicPr/>
                  </pic:nvPicPr>
                  <pic:blipFill>
                    <a:blip r:embed="rId17">
                      <a:extLst>
                        <a:ext uri="{28A0092B-C50C-407E-A947-70E740481C1C}">
                          <a14:useLocalDpi xmlns:a14="http://schemas.microsoft.com/office/drawing/2010/main" val="0"/>
                        </a:ext>
                      </a:extLst>
                    </a:blip>
                    <a:stretch>
                      <a:fillRect/>
                    </a:stretch>
                  </pic:blipFill>
                  <pic:spPr>
                    <a:xfrm>
                      <a:off x="0" y="0"/>
                      <a:ext cx="2857500" cy="1600200"/>
                    </a:xfrm>
                    <a:prstGeom prst="rect">
                      <a:avLst/>
                    </a:prstGeom>
                  </pic:spPr>
                </pic:pic>
              </a:graphicData>
            </a:graphic>
          </wp:inline>
        </w:drawing>
      </w:r>
      <w:r w:rsidRPr="00F62E2F">
        <w:rPr>
          <w:rFonts w:ascii="Arial" w:hAnsi="Arial" w:cs="Arial"/>
          <w:noProof/>
          <w:szCs w:val="28"/>
        </w:rPr>
        <w:drawing>
          <wp:inline distT="0" distB="0" distL="0" distR="0" wp14:anchorId="78A94E91" wp14:editId="43FAF72D">
            <wp:extent cx="2619375" cy="17430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I 2.jpg"/>
                    <pic:cNvPicPr/>
                  </pic:nvPicPr>
                  <pic:blipFill>
                    <a:blip r:embed="rId18">
                      <a:extLst>
                        <a:ext uri="{28A0092B-C50C-407E-A947-70E740481C1C}">
                          <a14:useLocalDpi xmlns:a14="http://schemas.microsoft.com/office/drawing/2010/main" val="0"/>
                        </a:ext>
                      </a:extLst>
                    </a:blip>
                    <a:stretch>
                      <a:fillRect/>
                    </a:stretch>
                  </pic:blipFill>
                  <pic:spPr>
                    <a:xfrm>
                      <a:off x="0" y="0"/>
                      <a:ext cx="2619375" cy="1743075"/>
                    </a:xfrm>
                    <a:prstGeom prst="rect">
                      <a:avLst/>
                    </a:prstGeom>
                  </pic:spPr>
                </pic:pic>
              </a:graphicData>
            </a:graphic>
          </wp:inline>
        </w:drawing>
      </w:r>
      <w:r w:rsidRPr="00F62E2F">
        <w:rPr>
          <w:rFonts w:ascii="Arial" w:hAnsi="Arial" w:cs="Arial"/>
          <w:noProof/>
          <w:szCs w:val="28"/>
        </w:rPr>
        <w:drawing>
          <wp:inline distT="0" distB="0" distL="0" distR="0" wp14:anchorId="383C4E54" wp14:editId="0DE94361">
            <wp:extent cx="2619375" cy="17430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I 3.jpg"/>
                    <pic:cNvPicPr/>
                  </pic:nvPicPr>
                  <pic:blipFill>
                    <a:blip r:embed="rId19">
                      <a:extLst>
                        <a:ext uri="{28A0092B-C50C-407E-A947-70E740481C1C}">
                          <a14:useLocalDpi xmlns:a14="http://schemas.microsoft.com/office/drawing/2010/main" val="0"/>
                        </a:ext>
                      </a:extLst>
                    </a:blip>
                    <a:stretch>
                      <a:fillRect/>
                    </a:stretch>
                  </pic:blipFill>
                  <pic:spPr>
                    <a:xfrm>
                      <a:off x="0" y="0"/>
                      <a:ext cx="2619375" cy="1743075"/>
                    </a:xfrm>
                    <a:prstGeom prst="rect">
                      <a:avLst/>
                    </a:prstGeom>
                  </pic:spPr>
                </pic:pic>
              </a:graphicData>
            </a:graphic>
          </wp:inline>
        </w:drawing>
      </w:r>
    </w:p>
    <w:sectPr w:rsidR="003914A6" w:rsidRPr="00F62E2F" w:rsidSect="00BA7D0C">
      <w:headerReference w:type="default" r:id="rId20"/>
      <w:pgSz w:w="12240" w:h="15840"/>
      <w:pgMar w:top="1440" w:right="1440" w:bottom="1440" w:left="144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CE68AA0" w14:textId="77777777" w:rsidR="00BA7D0C" w:rsidRDefault="00BA7D0C" w:rsidP="00821BBC">
      <w:r>
        <w:separator/>
      </w:r>
    </w:p>
  </w:endnote>
  <w:endnote w:type="continuationSeparator" w:id="0">
    <w:p w14:paraId="6B80A29D" w14:textId="77777777" w:rsidR="00BA7D0C" w:rsidRDefault="00BA7D0C" w:rsidP="00821B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C3BB506" w14:textId="77777777" w:rsidR="00BA7D0C" w:rsidRDefault="00BA7D0C" w:rsidP="00821BBC">
      <w:r>
        <w:separator/>
      </w:r>
    </w:p>
  </w:footnote>
  <w:footnote w:type="continuationSeparator" w:id="0">
    <w:p w14:paraId="2AB42201" w14:textId="77777777" w:rsidR="00BA7D0C" w:rsidRDefault="00BA7D0C" w:rsidP="00821B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7FDF27" w14:textId="4131B92D" w:rsidR="00821BBC" w:rsidRPr="00821BBC" w:rsidRDefault="00821BBC">
    <w:pPr>
      <w:pStyle w:val="Header"/>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94D288F"/>
    <w:multiLevelType w:val="multilevel"/>
    <w:tmpl w:val="7E0ABA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65F6B25"/>
    <w:multiLevelType w:val="hybridMultilevel"/>
    <w:tmpl w:val="7764CD2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FBE6819"/>
    <w:multiLevelType w:val="hybridMultilevel"/>
    <w:tmpl w:val="9E407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75074632">
    <w:abstractNumId w:val="0"/>
  </w:num>
  <w:num w:numId="2" w16cid:durableId="1112092770">
    <w:abstractNumId w:val="2"/>
  </w:num>
  <w:num w:numId="3" w16cid:durableId="20041667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AxMzU0MDc3NLA0MDNV0lEKTi0uzszPAykwrAUAqKVy3ywAAAA="/>
  </w:docVars>
  <w:rsids>
    <w:rsidRoot w:val="00821BBC"/>
    <w:rsid w:val="0000255E"/>
    <w:rsid w:val="00007DE7"/>
    <w:rsid w:val="00014450"/>
    <w:rsid w:val="00016FF1"/>
    <w:rsid w:val="0002078E"/>
    <w:rsid w:val="00020ABE"/>
    <w:rsid w:val="0002769B"/>
    <w:rsid w:val="00027E92"/>
    <w:rsid w:val="00031DE6"/>
    <w:rsid w:val="00035D25"/>
    <w:rsid w:val="000404E5"/>
    <w:rsid w:val="0005383A"/>
    <w:rsid w:val="00055A57"/>
    <w:rsid w:val="00055E45"/>
    <w:rsid w:val="00060A52"/>
    <w:rsid w:val="00067C29"/>
    <w:rsid w:val="000735B8"/>
    <w:rsid w:val="00075251"/>
    <w:rsid w:val="000777B3"/>
    <w:rsid w:val="00083CA2"/>
    <w:rsid w:val="0008414D"/>
    <w:rsid w:val="00086E32"/>
    <w:rsid w:val="00094C03"/>
    <w:rsid w:val="0009662C"/>
    <w:rsid w:val="000A2521"/>
    <w:rsid w:val="000B4F73"/>
    <w:rsid w:val="000C00D3"/>
    <w:rsid w:val="000C1AE1"/>
    <w:rsid w:val="000C57CA"/>
    <w:rsid w:val="000D6488"/>
    <w:rsid w:val="000D7DC6"/>
    <w:rsid w:val="000E0C9E"/>
    <w:rsid w:val="000F0C13"/>
    <w:rsid w:val="000F1913"/>
    <w:rsid w:val="000F52FC"/>
    <w:rsid w:val="0010020A"/>
    <w:rsid w:val="00100F4C"/>
    <w:rsid w:val="00104A02"/>
    <w:rsid w:val="00111413"/>
    <w:rsid w:val="001228A2"/>
    <w:rsid w:val="001315A9"/>
    <w:rsid w:val="0013486D"/>
    <w:rsid w:val="001360C1"/>
    <w:rsid w:val="00150F18"/>
    <w:rsid w:val="001553FB"/>
    <w:rsid w:val="00157DD8"/>
    <w:rsid w:val="00162662"/>
    <w:rsid w:val="00162CE5"/>
    <w:rsid w:val="00164E32"/>
    <w:rsid w:val="00167A3B"/>
    <w:rsid w:val="00176BF1"/>
    <w:rsid w:val="00183D5C"/>
    <w:rsid w:val="00187E2E"/>
    <w:rsid w:val="00191825"/>
    <w:rsid w:val="001927E9"/>
    <w:rsid w:val="001971B6"/>
    <w:rsid w:val="0019736B"/>
    <w:rsid w:val="001A49B4"/>
    <w:rsid w:val="001A4FB2"/>
    <w:rsid w:val="001B428E"/>
    <w:rsid w:val="001B4345"/>
    <w:rsid w:val="001C1D6F"/>
    <w:rsid w:val="001C36E5"/>
    <w:rsid w:val="001C3829"/>
    <w:rsid w:val="001C7872"/>
    <w:rsid w:val="001D1276"/>
    <w:rsid w:val="001D4CF6"/>
    <w:rsid w:val="001D5C9A"/>
    <w:rsid w:val="001F270F"/>
    <w:rsid w:val="001F7550"/>
    <w:rsid w:val="001F7BA9"/>
    <w:rsid w:val="00206DA5"/>
    <w:rsid w:val="0021736E"/>
    <w:rsid w:val="00220DE1"/>
    <w:rsid w:val="002349BA"/>
    <w:rsid w:val="00237AED"/>
    <w:rsid w:val="00241BF7"/>
    <w:rsid w:val="0024613F"/>
    <w:rsid w:val="00255FE6"/>
    <w:rsid w:val="0026507A"/>
    <w:rsid w:val="002855B5"/>
    <w:rsid w:val="002863AF"/>
    <w:rsid w:val="0029119C"/>
    <w:rsid w:val="00291A38"/>
    <w:rsid w:val="00292CDB"/>
    <w:rsid w:val="002A3489"/>
    <w:rsid w:val="002A4F3E"/>
    <w:rsid w:val="002B08C0"/>
    <w:rsid w:val="002B113F"/>
    <w:rsid w:val="002C1318"/>
    <w:rsid w:val="002C208B"/>
    <w:rsid w:val="002C3F04"/>
    <w:rsid w:val="002C7D3C"/>
    <w:rsid w:val="002D0C65"/>
    <w:rsid w:val="002E38E5"/>
    <w:rsid w:val="002F6319"/>
    <w:rsid w:val="002F63F1"/>
    <w:rsid w:val="003027C2"/>
    <w:rsid w:val="00305FF1"/>
    <w:rsid w:val="003061D4"/>
    <w:rsid w:val="00307D9F"/>
    <w:rsid w:val="00310B0A"/>
    <w:rsid w:val="00314657"/>
    <w:rsid w:val="00316E49"/>
    <w:rsid w:val="00321ACE"/>
    <w:rsid w:val="003246E3"/>
    <w:rsid w:val="00326B93"/>
    <w:rsid w:val="00330170"/>
    <w:rsid w:val="00340991"/>
    <w:rsid w:val="003410DE"/>
    <w:rsid w:val="0034442E"/>
    <w:rsid w:val="0034627D"/>
    <w:rsid w:val="00353C49"/>
    <w:rsid w:val="00356190"/>
    <w:rsid w:val="003638BB"/>
    <w:rsid w:val="003654EE"/>
    <w:rsid w:val="00366B38"/>
    <w:rsid w:val="00374966"/>
    <w:rsid w:val="003750D9"/>
    <w:rsid w:val="00381B46"/>
    <w:rsid w:val="003843D2"/>
    <w:rsid w:val="003914A6"/>
    <w:rsid w:val="0039244C"/>
    <w:rsid w:val="003A08C6"/>
    <w:rsid w:val="003A36D4"/>
    <w:rsid w:val="003A51BA"/>
    <w:rsid w:val="003A70CC"/>
    <w:rsid w:val="003A7E83"/>
    <w:rsid w:val="003B20D9"/>
    <w:rsid w:val="003D1547"/>
    <w:rsid w:val="003D7E73"/>
    <w:rsid w:val="003E5387"/>
    <w:rsid w:val="003E57F7"/>
    <w:rsid w:val="003F3171"/>
    <w:rsid w:val="00414106"/>
    <w:rsid w:val="0041715E"/>
    <w:rsid w:val="00421783"/>
    <w:rsid w:val="0042205E"/>
    <w:rsid w:val="004275E0"/>
    <w:rsid w:val="0043011F"/>
    <w:rsid w:val="004410A7"/>
    <w:rsid w:val="00444C34"/>
    <w:rsid w:val="00445269"/>
    <w:rsid w:val="00454891"/>
    <w:rsid w:val="00465AE8"/>
    <w:rsid w:val="00471530"/>
    <w:rsid w:val="00475084"/>
    <w:rsid w:val="0047711B"/>
    <w:rsid w:val="00483282"/>
    <w:rsid w:val="004877BA"/>
    <w:rsid w:val="00496812"/>
    <w:rsid w:val="00497671"/>
    <w:rsid w:val="00497CAA"/>
    <w:rsid w:val="00497F2D"/>
    <w:rsid w:val="004A2931"/>
    <w:rsid w:val="004A390A"/>
    <w:rsid w:val="004A4AC5"/>
    <w:rsid w:val="004B2CD1"/>
    <w:rsid w:val="004C583C"/>
    <w:rsid w:val="004C5B8F"/>
    <w:rsid w:val="004E4349"/>
    <w:rsid w:val="004F365A"/>
    <w:rsid w:val="004F4864"/>
    <w:rsid w:val="004F586D"/>
    <w:rsid w:val="004F7A3E"/>
    <w:rsid w:val="005069C8"/>
    <w:rsid w:val="00507039"/>
    <w:rsid w:val="00513611"/>
    <w:rsid w:val="0051695B"/>
    <w:rsid w:val="0052616A"/>
    <w:rsid w:val="00541C3B"/>
    <w:rsid w:val="0054443A"/>
    <w:rsid w:val="005463FF"/>
    <w:rsid w:val="005472BC"/>
    <w:rsid w:val="00547364"/>
    <w:rsid w:val="00550934"/>
    <w:rsid w:val="00555CBE"/>
    <w:rsid w:val="00563BB2"/>
    <w:rsid w:val="0056541C"/>
    <w:rsid w:val="00565BE2"/>
    <w:rsid w:val="00566095"/>
    <w:rsid w:val="00571F40"/>
    <w:rsid w:val="00572030"/>
    <w:rsid w:val="00577202"/>
    <w:rsid w:val="005A7201"/>
    <w:rsid w:val="005A7A4E"/>
    <w:rsid w:val="005B20C2"/>
    <w:rsid w:val="005C1A80"/>
    <w:rsid w:val="005C2E8C"/>
    <w:rsid w:val="005C55B7"/>
    <w:rsid w:val="005D18DA"/>
    <w:rsid w:val="005E7744"/>
    <w:rsid w:val="006031D8"/>
    <w:rsid w:val="0060785A"/>
    <w:rsid w:val="00610FEA"/>
    <w:rsid w:val="00613B31"/>
    <w:rsid w:val="006158FE"/>
    <w:rsid w:val="006169A4"/>
    <w:rsid w:val="00622F94"/>
    <w:rsid w:val="00624C5E"/>
    <w:rsid w:val="00625AA0"/>
    <w:rsid w:val="00631253"/>
    <w:rsid w:val="00634B5A"/>
    <w:rsid w:val="00640C4D"/>
    <w:rsid w:val="00640F23"/>
    <w:rsid w:val="00654C6E"/>
    <w:rsid w:val="00655713"/>
    <w:rsid w:val="00664AFF"/>
    <w:rsid w:val="00680B42"/>
    <w:rsid w:val="006850E8"/>
    <w:rsid w:val="006854AA"/>
    <w:rsid w:val="00685701"/>
    <w:rsid w:val="00686EBF"/>
    <w:rsid w:val="00690739"/>
    <w:rsid w:val="006963E5"/>
    <w:rsid w:val="006A1D91"/>
    <w:rsid w:val="006A26D8"/>
    <w:rsid w:val="006A2753"/>
    <w:rsid w:val="006A56DA"/>
    <w:rsid w:val="006B1A00"/>
    <w:rsid w:val="006B336A"/>
    <w:rsid w:val="006C7C6C"/>
    <w:rsid w:val="006D1198"/>
    <w:rsid w:val="006D2E6E"/>
    <w:rsid w:val="006D3F4E"/>
    <w:rsid w:val="006D5D61"/>
    <w:rsid w:val="006E3D27"/>
    <w:rsid w:val="00705C31"/>
    <w:rsid w:val="00711030"/>
    <w:rsid w:val="00712DB5"/>
    <w:rsid w:val="00714D4D"/>
    <w:rsid w:val="007156B2"/>
    <w:rsid w:val="007241B8"/>
    <w:rsid w:val="00726A97"/>
    <w:rsid w:val="00727159"/>
    <w:rsid w:val="00732932"/>
    <w:rsid w:val="00733B27"/>
    <w:rsid w:val="0075052E"/>
    <w:rsid w:val="00770CE6"/>
    <w:rsid w:val="00772568"/>
    <w:rsid w:val="007860B8"/>
    <w:rsid w:val="00793611"/>
    <w:rsid w:val="00793759"/>
    <w:rsid w:val="00795529"/>
    <w:rsid w:val="007A6FFF"/>
    <w:rsid w:val="007C08B5"/>
    <w:rsid w:val="007C0CFA"/>
    <w:rsid w:val="007C7F74"/>
    <w:rsid w:val="007D432E"/>
    <w:rsid w:val="007D4E2D"/>
    <w:rsid w:val="007F1E79"/>
    <w:rsid w:val="007F3972"/>
    <w:rsid w:val="007F67F1"/>
    <w:rsid w:val="008000C4"/>
    <w:rsid w:val="0080443C"/>
    <w:rsid w:val="00807DA6"/>
    <w:rsid w:val="0081496B"/>
    <w:rsid w:val="00815849"/>
    <w:rsid w:val="00817934"/>
    <w:rsid w:val="00821BBC"/>
    <w:rsid w:val="00822C4C"/>
    <w:rsid w:val="00823E37"/>
    <w:rsid w:val="00840EA0"/>
    <w:rsid w:val="00844C03"/>
    <w:rsid w:val="00844DA1"/>
    <w:rsid w:val="00844FA7"/>
    <w:rsid w:val="0085106E"/>
    <w:rsid w:val="0085473D"/>
    <w:rsid w:val="00855122"/>
    <w:rsid w:val="00856504"/>
    <w:rsid w:val="00872702"/>
    <w:rsid w:val="00873183"/>
    <w:rsid w:val="0087492F"/>
    <w:rsid w:val="008875C5"/>
    <w:rsid w:val="00896801"/>
    <w:rsid w:val="008C761A"/>
    <w:rsid w:val="008D1CBD"/>
    <w:rsid w:val="008D6352"/>
    <w:rsid w:val="008E1CCC"/>
    <w:rsid w:val="008E29AB"/>
    <w:rsid w:val="008E5249"/>
    <w:rsid w:val="008F7C78"/>
    <w:rsid w:val="008F7ECE"/>
    <w:rsid w:val="009037DA"/>
    <w:rsid w:val="00904816"/>
    <w:rsid w:val="00915766"/>
    <w:rsid w:val="00936899"/>
    <w:rsid w:val="00941406"/>
    <w:rsid w:val="00942B3E"/>
    <w:rsid w:val="00945CDE"/>
    <w:rsid w:val="00946BBC"/>
    <w:rsid w:val="00966712"/>
    <w:rsid w:val="00973FD6"/>
    <w:rsid w:val="009819DE"/>
    <w:rsid w:val="00981D8C"/>
    <w:rsid w:val="009824A8"/>
    <w:rsid w:val="00985539"/>
    <w:rsid w:val="0098582E"/>
    <w:rsid w:val="00985F92"/>
    <w:rsid w:val="0099110F"/>
    <w:rsid w:val="00991382"/>
    <w:rsid w:val="00997FBA"/>
    <w:rsid w:val="009B01C1"/>
    <w:rsid w:val="009B3745"/>
    <w:rsid w:val="009B45A9"/>
    <w:rsid w:val="009C0433"/>
    <w:rsid w:val="009C380B"/>
    <w:rsid w:val="009C5D94"/>
    <w:rsid w:val="009D0C6E"/>
    <w:rsid w:val="009E405A"/>
    <w:rsid w:val="009F14EE"/>
    <w:rsid w:val="00A0750E"/>
    <w:rsid w:val="00A07DBD"/>
    <w:rsid w:val="00A1210E"/>
    <w:rsid w:val="00A12CE6"/>
    <w:rsid w:val="00A174C6"/>
    <w:rsid w:val="00A20121"/>
    <w:rsid w:val="00A20FC7"/>
    <w:rsid w:val="00A23ADC"/>
    <w:rsid w:val="00A36AFC"/>
    <w:rsid w:val="00A41B99"/>
    <w:rsid w:val="00A41FE5"/>
    <w:rsid w:val="00A44181"/>
    <w:rsid w:val="00A47DB1"/>
    <w:rsid w:val="00A50781"/>
    <w:rsid w:val="00A54EF7"/>
    <w:rsid w:val="00A621D6"/>
    <w:rsid w:val="00A63359"/>
    <w:rsid w:val="00A7182E"/>
    <w:rsid w:val="00A76968"/>
    <w:rsid w:val="00A80018"/>
    <w:rsid w:val="00A82F07"/>
    <w:rsid w:val="00A91AEB"/>
    <w:rsid w:val="00AA3502"/>
    <w:rsid w:val="00AA64AB"/>
    <w:rsid w:val="00AA7572"/>
    <w:rsid w:val="00AB5C54"/>
    <w:rsid w:val="00AB6C0E"/>
    <w:rsid w:val="00AB7ADF"/>
    <w:rsid w:val="00AC7319"/>
    <w:rsid w:val="00AE0C65"/>
    <w:rsid w:val="00AE1036"/>
    <w:rsid w:val="00AE16B3"/>
    <w:rsid w:val="00AE423C"/>
    <w:rsid w:val="00AE5349"/>
    <w:rsid w:val="00AE7660"/>
    <w:rsid w:val="00AF01F8"/>
    <w:rsid w:val="00AF4664"/>
    <w:rsid w:val="00AF731C"/>
    <w:rsid w:val="00B01FAA"/>
    <w:rsid w:val="00B06172"/>
    <w:rsid w:val="00B07435"/>
    <w:rsid w:val="00B10B6B"/>
    <w:rsid w:val="00B159AC"/>
    <w:rsid w:val="00B16263"/>
    <w:rsid w:val="00B23022"/>
    <w:rsid w:val="00B425CD"/>
    <w:rsid w:val="00B43869"/>
    <w:rsid w:val="00B4596D"/>
    <w:rsid w:val="00B55D25"/>
    <w:rsid w:val="00B56E30"/>
    <w:rsid w:val="00B65733"/>
    <w:rsid w:val="00B66419"/>
    <w:rsid w:val="00B73D7E"/>
    <w:rsid w:val="00B740EC"/>
    <w:rsid w:val="00B76AEF"/>
    <w:rsid w:val="00B8073A"/>
    <w:rsid w:val="00B953A4"/>
    <w:rsid w:val="00B9695C"/>
    <w:rsid w:val="00BA4624"/>
    <w:rsid w:val="00BA7D0C"/>
    <w:rsid w:val="00BB17B6"/>
    <w:rsid w:val="00BB5153"/>
    <w:rsid w:val="00BC73A7"/>
    <w:rsid w:val="00BD1C43"/>
    <w:rsid w:val="00BD2AB6"/>
    <w:rsid w:val="00BD2E39"/>
    <w:rsid w:val="00BD4D5D"/>
    <w:rsid w:val="00BD5B7D"/>
    <w:rsid w:val="00BE0172"/>
    <w:rsid w:val="00BE0A36"/>
    <w:rsid w:val="00BE0C8E"/>
    <w:rsid w:val="00BE0CD0"/>
    <w:rsid w:val="00BE1FCB"/>
    <w:rsid w:val="00BF0560"/>
    <w:rsid w:val="00BF3784"/>
    <w:rsid w:val="00BF618F"/>
    <w:rsid w:val="00C04EBE"/>
    <w:rsid w:val="00C12AC7"/>
    <w:rsid w:val="00C15E5F"/>
    <w:rsid w:val="00C2756E"/>
    <w:rsid w:val="00C3106E"/>
    <w:rsid w:val="00C337FB"/>
    <w:rsid w:val="00C34D3B"/>
    <w:rsid w:val="00C443F5"/>
    <w:rsid w:val="00C46617"/>
    <w:rsid w:val="00C57642"/>
    <w:rsid w:val="00C647ED"/>
    <w:rsid w:val="00C66943"/>
    <w:rsid w:val="00C67861"/>
    <w:rsid w:val="00C73165"/>
    <w:rsid w:val="00C77498"/>
    <w:rsid w:val="00C80327"/>
    <w:rsid w:val="00C93A57"/>
    <w:rsid w:val="00C97EDC"/>
    <w:rsid w:val="00CA35DE"/>
    <w:rsid w:val="00CA4DEF"/>
    <w:rsid w:val="00CA5DB2"/>
    <w:rsid w:val="00CB0248"/>
    <w:rsid w:val="00CB10AC"/>
    <w:rsid w:val="00CB1425"/>
    <w:rsid w:val="00CB18D4"/>
    <w:rsid w:val="00CB4D35"/>
    <w:rsid w:val="00CC1CB4"/>
    <w:rsid w:val="00CC1E4A"/>
    <w:rsid w:val="00CC2E42"/>
    <w:rsid w:val="00CC3CFC"/>
    <w:rsid w:val="00CC50CA"/>
    <w:rsid w:val="00CC5351"/>
    <w:rsid w:val="00CD7883"/>
    <w:rsid w:val="00CE32B5"/>
    <w:rsid w:val="00CE43EA"/>
    <w:rsid w:val="00CE4820"/>
    <w:rsid w:val="00CE5497"/>
    <w:rsid w:val="00CE6687"/>
    <w:rsid w:val="00CF2A07"/>
    <w:rsid w:val="00CF370C"/>
    <w:rsid w:val="00CF5487"/>
    <w:rsid w:val="00D02044"/>
    <w:rsid w:val="00D02374"/>
    <w:rsid w:val="00D045CD"/>
    <w:rsid w:val="00D0477A"/>
    <w:rsid w:val="00D10414"/>
    <w:rsid w:val="00D116A4"/>
    <w:rsid w:val="00D170CE"/>
    <w:rsid w:val="00D175E2"/>
    <w:rsid w:val="00D17941"/>
    <w:rsid w:val="00D21685"/>
    <w:rsid w:val="00D21F44"/>
    <w:rsid w:val="00D3756B"/>
    <w:rsid w:val="00D41613"/>
    <w:rsid w:val="00D518DB"/>
    <w:rsid w:val="00D5685B"/>
    <w:rsid w:val="00D613FA"/>
    <w:rsid w:val="00D61D00"/>
    <w:rsid w:val="00D648A8"/>
    <w:rsid w:val="00D66990"/>
    <w:rsid w:val="00D74BFF"/>
    <w:rsid w:val="00D77A6B"/>
    <w:rsid w:val="00D81467"/>
    <w:rsid w:val="00D83016"/>
    <w:rsid w:val="00D9215F"/>
    <w:rsid w:val="00DB640F"/>
    <w:rsid w:val="00DB74AD"/>
    <w:rsid w:val="00DC4C0A"/>
    <w:rsid w:val="00DD21F3"/>
    <w:rsid w:val="00DD7E7B"/>
    <w:rsid w:val="00DE16E3"/>
    <w:rsid w:val="00DE18BF"/>
    <w:rsid w:val="00DF4319"/>
    <w:rsid w:val="00E00DCB"/>
    <w:rsid w:val="00E05ABC"/>
    <w:rsid w:val="00E10016"/>
    <w:rsid w:val="00E20471"/>
    <w:rsid w:val="00E33F9A"/>
    <w:rsid w:val="00E41726"/>
    <w:rsid w:val="00E452DC"/>
    <w:rsid w:val="00E5435C"/>
    <w:rsid w:val="00E55ABF"/>
    <w:rsid w:val="00E564C3"/>
    <w:rsid w:val="00E5665B"/>
    <w:rsid w:val="00E566A7"/>
    <w:rsid w:val="00E5707E"/>
    <w:rsid w:val="00E575EA"/>
    <w:rsid w:val="00E61FC7"/>
    <w:rsid w:val="00E646CD"/>
    <w:rsid w:val="00E70610"/>
    <w:rsid w:val="00E734A4"/>
    <w:rsid w:val="00E74A75"/>
    <w:rsid w:val="00E8424B"/>
    <w:rsid w:val="00E84884"/>
    <w:rsid w:val="00E84CF8"/>
    <w:rsid w:val="00E85D7B"/>
    <w:rsid w:val="00E87A0E"/>
    <w:rsid w:val="00E94D62"/>
    <w:rsid w:val="00EA080A"/>
    <w:rsid w:val="00EA5B7B"/>
    <w:rsid w:val="00EB1CF9"/>
    <w:rsid w:val="00EB36C7"/>
    <w:rsid w:val="00EB4646"/>
    <w:rsid w:val="00EB514A"/>
    <w:rsid w:val="00ED0D9D"/>
    <w:rsid w:val="00ED3A3A"/>
    <w:rsid w:val="00ED6733"/>
    <w:rsid w:val="00EE1443"/>
    <w:rsid w:val="00F06DD0"/>
    <w:rsid w:val="00F23996"/>
    <w:rsid w:val="00F346C5"/>
    <w:rsid w:val="00F42C11"/>
    <w:rsid w:val="00F444F0"/>
    <w:rsid w:val="00F47723"/>
    <w:rsid w:val="00F62E2F"/>
    <w:rsid w:val="00F65F15"/>
    <w:rsid w:val="00F6612A"/>
    <w:rsid w:val="00F805DF"/>
    <w:rsid w:val="00F878C3"/>
    <w:rsid w:val="00F87E10"/>
    <w:rsid w:val="00F902E5"/>
    <w:rsid w:val="00F90869"/>
    <w:rsid w:val="00F9496B"/>
    <w:rsid w:val="00FA126D"/>
    <w:rsid w:val="00FA3154"/>
    <w:rsid w:val="00FA7DC7"/>
    <w:rsid w:val="00FB2E15"/>
    <w:rsid w:val="00FD129C"/>
    <w:rsid w:val="00FD425A"/>
    <w:rsid w:val="00FD493D"/>
    <w:rsid w:val="00FD76EF"/>
    <w:rsid w:val="00FD7C0A"/>
    <w:rsid w:val="00FE0AD2"/>
    <w:rsid w:val="00FE7889"/>
    <w:rsid w:val="00FF15AB"/>
    <w:rsid w:val="00FF1853"/>
    <w:rsid w:val="00FF79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300E18"/>
  <w15:chartTrackingRefBased/>
  <w15:docId w15:val="{308CE0C8-79F2-4F7C-A85D-A5C4F5BFBF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semiHidden="1" w:unhideWhenUsed="1"/>
    <w:lsdException w:name="footer" w:semiHidden="1" w:unhideWhenUsed="1"/>
    <w:lsdException w:name="caption" w:semiHidden="1" w:unhideWhenUsed="1" w:qFormat="1"/>
    <w:lsdException w:name="Title" w:qFormat="1"/>
    <w:lsdException w:name="Default Paragraph Font" w:semiHidden="1" w:unhideWhenUsed="1"/>
    <w:lsdException w:name="Subtitle" w:qFormat="1"/>
    <w:lsdException w:name="Hyperlink" w:semiHidden="1" w:unhideWhenUsed="1"/>
    <w:lsdException w:name="Strong" w:qFormat="1"/>
    <w:lsdException w:name="Emphasis" w:qFormat="1"/>
    <w:lsdException w:name="HTML Top of Form" w:semiHidden="1" w:uiPriority="99" w:unhideWhenUsed="1"/>
    <w:lsdException w:name="HTML Bottom of Form" w:semiHidden="1" w:uiPriority="99" w:unhideWhenUsed="1"/>
    <w:lsdException w:name="Normal (Web)" w:semiHidden="1" w:uiPriority="99" w:unhideWhenUsed="1"/>
    <w:lsdException w:name="HTML Keyboard" w:semiHidden="1" w:unhideWhenUsed="1"/>
    <w:lsdException w:name="Normal Table" w:semiHidden="1" w:uiPriority="99"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1A80"/>
  </w:style>
  <w:style w:type="paragraph" w:styleId="Heading2">
    <w:name w:val="heading 2"/>
    <w:basedOn w:val="Normal"/>
    <w:link w:val="Heading2Char"/>
    <w:uiPriority w:val="9"/>
    <w:qFormat/>
    <w:rsid w:val="005C1A80"/>
    <w:pPr>
      <w:spacing w:before="100" w:beforeAutospacing="1" w:after="100" w:afterAutospacing="1"/>
      <w:outlineLvl w:val="1"/>
    </w:pPr>
    <w:rPr>
      <w:rFonts w:eastAsia="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rsid w:val="005C1A80"/>
  </w:style>
  <w:style w:type="character" w:customStyle="1" w:styleId="Heading2Char">
    <w:name w:val="Heading 2 Char"/>
    <w:link w:val="Heading2"/>
    <w:uiPriority w:val="9"/>
    <w:rsid w:val="005C1A80"/>
    <w:rPr>
      <w:rFonts w:ascii="Times New Roman" w:eastAsia="Times New Roman" w:hAnsi="Times New Roman" w:cs="Times New Roman"/>
      <w:b/>
      <w:bCs/>
      <w:sz w:val="36"/>
      <w:szCs w:val="36"/>
    </w:rPr>
  </w:style>
  <w:style w:type="paragraph" w:styleId="Header">
    <w:name w:val="header"/>
    <w:basedOn w:val="Normal"/>
    <w:link w:val="HeaderChar"/>
    <w:rsid w:val="005C1A80"/>
    <w:pPr>
      <w:tabs>
        <w:tab w:val="center" w:pos="4320"/>
        <w:tab w:val="right" w:pos="8640"/>
      </w:tabs>
    </w:pPr>
    <w:rPr>
      <w:rFonts w:eastAsia="Times New Roman"/>
    </w:rPr>
  </w:style>
  <w:style w:type="character" w:customStyle="1" w:styleId="HeaderChar">
    <w:name w:val="Header Char"/>
    <w:basedOn w:val="DefaultParagraphFont"/>
    <w:link w:val="Header"/>
    <w:rsid w:val="005C1A80"/>
    <w:rPr>
      <w:rFonts w:ascii="Times New Roman" w:eastAsia="Times New Roman" w:hAnsi="Times New Roman" w:cs="Times New Roman"/>
      <w:sz w:val="24"/>
      <w:szCs w:val="24"/>
    </w:rPr>
  </w:style>
  <w:style w:type="paragraph" w:styleId="Footer">
    <w:name w:val="footer"/>
    <w:basedOn w:val="Normal"/>
    <w:link w:val="FooterChar"/>
    <w:rsid w:val="005C1A80"/>
    <w:pPr>
      <w:tabs>
        <w:tab w:val="center" w:pos="4320"/>
        <w:tab w:val="right" w:pos="8640"/>
      </w:tabs>
    </w:pPr>
    <w:rPr>
      <w:rFonts w:eastAsia="Times New Roman"/>
    </w:rPr>
  </w:style>
  <w:style w:type="character" w:customStyle="1" w:styleId="FooterChar">
    <w:name w:val="Footer Char"/>
    <w:basedOn w:val="DefaultParagraphFont"/>
    <w:link w:val="Footer"/>
    <w:rsid w:val="005C1A80"/>
    <w:rPr>
      <w:rFonts w:ascii="Times New Roman" w:eastAsia="Times New Roman" w:hAnsi="Times New Roman" w:cs="Times New Roman"/>
      <w:sz w:val="24"/>
      <w:szCs w:val="24"/>
    </w:rPr>
  </w:style>
  <w:style w:type="character" w:styleId="Hyperlink">
    <w:name w:val="Hyperlink"/>
    <w:rsid w:val="005C1A80"/>
    <w:rPr>
      <w:color w:val="0000FF"/>
      <w:u w:val="single"/>
    </w:rPr>
  </w:style>
  <w:style w:type="paragraph" w:styleId="NormalWeb">
    <w:name w:val="Normal (Web)"/>
    <w:basedOn w:val="Normal"/>
    <w:uiPriority w:val="99"/>
    <w:unhideWhenUsed/>
    <w:rsid w:val="005C1A80"/>
    <w:pPr>
      <w:spacing w:before="100" w:beforeAutospacing="1" w:after="100" w:afterAutospacing="1"/>
    </w:pPr>
    <w:rPr>
      <w:rFonts w:eastAsia="Times New Roman"/>
    </w:rPr>
  </w:style>
  <w:style w:type="paragraph" w:styleId="BalloonText">
    <w:name w:val="Balloon Text"/>
    <w:basedOn w:val="Normal"/>
    <w:link w:val="BalloonTextChar"/>
    <w:rsid w:val="005C1A80"/>
    <w:rPr>
      <w:rFonts w:ascii="Segoe UI" w:eastAsia="Times New Roman" w:hAnsi="Segoe UI" w:cs="Segoe UI"/>
      <w:sz w:val="18"/>
      <w:szCs w:val="18"/>
    </w:rPr>
  </w:style>
  <w:style w:type="character" w:customStyle="1" w:styleId="BalloonTextChar">
    <w:name w:val="Balloon Text Char"/>
    <w:link w:val="BalloonText"/>
    <w:rsid w:val="005C1A80"/>
    <w:rPr>
      <w:rFonts w:ascii="Segoe UI" w:eastAsia="Times New Roman" w:hAnsi="Segoe UI" w:cs="Segoe UI"/>
      <w:sz w:val="18"/>
      <w:szCs w:val="18"/>
    </w:rPr>
  </w:style>
  <w:style w:type="table" w:styleId="TableGrid">
    <w:name w:val="Table Grid"/>
    <w:basedOn w:val="TableNormal"/>
    <w:rsid w:val="007F1E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E18BF"/>
    <w:pPr>
      <w:ind w:left="720"/>
      <w:contextualSpacing/>
    </w:pPr>
  </w:style>
  <w:style w:type="character" w:customStyle="1" w:styleId="UnresolvedMention1">
    <w:name w:val="Unresolved Mention1"/>
    <w:basedOn w:val="DefaultParagraphFont"/>
    <w:uiPriority w:val="99"/>
    <w:semiHidden/>
    <w:unhideWhenUsed/>
    <w:rsid w:val="00DE18BF"/>
    <w:rPr>
      <w:color w:val="605E5C"/>
      <w:shd w:val="clear" w:color="auto" w:fill="E1DFDD"/>
    </w:rPr>
  </w:style>
  <w:style w:type="character" w:styleId="UnresolvedMention">
    <w:name w:val="Unresolved Mention"/>
    <w:basedOn w:val="DefaultParagraphFont"/>
    <w:uiPriority w:val="99"/>
    <w:semiHidden/>
    <w:unhideWhenUsed/>
    <w:rsid w:val="00F62E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03367924">
      <w:bodyDiv w:val="1"/>
      <w:marLeft w:val="0"/>
      <w:marRight w:val="0"/>
      <w:marTop w:val="0"/>
      <w:marBottom w:val="0"/>
      <w:divBdr>
        <w:top w:val="none" w:sz="0" w:space="0" w:color="auto"/>
        <w:left w:val="none" w:sz="0" w:space="0" w:color="auto"/>
        <w:bottom w:val="none" w:sz="0" w:space="0" w:color="auto"/>
        <w:right w:val="none" w:sz="0" w:space="0" w:color="auto"/>
      </w:divBdr>
    </w:div>
    <w:div w:id="1097629627">
      <w:bodyDiv w:val="1"/>
      <w:marLeft w:val="0"/>
      <w:marRight w:val="0"/>
      <w:marTop w:val="0"/>
      <w:marBottom w:val="0"/>
      <w:divBdr>
        <w:top w:val="none" w:sz="0" w:space="0" w:color="auto"/>
        <w:left w:val="none" w:sz="0" w:space="0" w:color="auto"/>
        <w:bottom w:val="none" w:sz="0" w:space="0" w:color="auto"/>
        <w:right w:val="none" w:sz="0" w:space="0" w:color="auto"/>
      </w:divBdr>
    </w:div>
    <w:div w:id="1154297324">
      <w:bodyDiv w:val="1"/>
      <w:marLeft w:val="0"/>
      <w:marRight w:val="0"/>
      <w:marTop w:val="0"/>
      <w:marBottom w:val="0"/>
      <w:divBdr>
        <w:top w:val="none" w:sz="0" w:space="0" w:color="auto"/>
        <w:left w:val="none" w:sz="0" w:space="0" w:color="auto"/>
        <w:bottom w:val="none" w:sz="0" w:space="0" w:color="auto"/>
        <w:right w:val="none" w:sz="0" w:space="0" w:color="auto"/>
      </w:divBdr>
      <w:divsChild>
        <w:div w:id="705522050">
          <w:marLeft w:val="0"/>
          <w:marRight w:val="0"/>
          <w:marTop w:val="0"/>
          <w:marBottom w:val="0"/>
          <w:divBdr>
            <w:top w:val="single" w:sz="2" w:space="0" w:color="D9D9E3"/>
            <w:left w:val="single" w:sz="2" w:space="0" w:color="D9D9E3"/>
            <w:bottom w:val="single" w:sz="2" w:space="0" w:color="D9D9E3"/>
            <w:right w:val="single" w:sz="2" w:space="0" w:color="D9D9E3"/>
          </w:divBdr>
          <w:divsChild>
            <w:div w:id="84544037">
              <w:marLeft w:val="0"/>
              <w:marRight w:val="0"/>
              <w:marTop w:val="0"/>
              <w:marBottom w:val="0"/>
              <w:divBdr>
                <w:top w:val="single" w:sz="2" w:space="0" w:color="D9D9E3"/>
                <w:left w:val="single" w:sz="2" w:space="0" w:color="D9D9E3"/>
                <w:bottom w:val="single" w:sz="2" w:space="0" w:color="D9D9E3"/>
                <w:right w:val="single" w:sz="2" w:space="0" w:color="D9D9E3"/>
              </w:divBdr>
              <w:divsChild>
                <w:div w:id="621618449">
                  <w:marLeft w:val="0"/>
                  <w:marRight w:val="0"/>
                  <w:marTop w:val="0"/>
                  <w:marBottom w:val="0"/>
                  <w:divBdr>
                    <w:top w:val="single" w:sz="2" w:space="0" w:color="D9D9E3"/>
                    <w:left w:val="single" w:sz="2" w:space="0" w:color="D9D9E3"/>
                    <w:bottom w:val="single" w:sz="2" w:space="0" w:color="D9D9E3"/>
                    <w:right w:val="single" w:sz="2" w:space="0" w:color="D9D9E3"/>
                  </w:divBdr>
                  <w:divsChild>
                    <w:div w:id="268124405">
                      <w:marLeft w:val="0"/>
                      <w:marRight w:val="0"/>
                      <w:marTop w:val="0"/>
                      <w:marBottom w:val="0"/>
                      <w:divBdr>
                        <w:top w:val="single" w:sz="2" w:space="0" w:color="D9D9E3"/>
                        <w:left w:val="single" w:sz="2" w:space="0" w:color="D9D9E3"/>
                        <w:bottom w:val="single" w:sz="2" w:space="0" w:color="D9D9E3"/>
                        <w:right w:val="single" w:sz="2" w:space="0" w:color="D9D9E3"/>
                      </w:divBdr>
                      <w:divsChild>
                        <w:div w:id="1230843424">
                          <w:marLeft w:val="0"/>
                          <w:marRight w:val="0"/>
                          <w:marTop w:val="0"/>
                          <w:marBottom w:val="0"/>
                          <w:divBdr>
                            <w:top w:val="single" w:sz="2" w:space="0" w:color="auto"/>
                            <w:left w:val="single" w:sz="2" w:space="0" w:color="auto"/>
                            <w:bottom w:val="single" w:sz="6" w:space="0" w:color="auto"/>
                            <w:right w:val="single" w:sz="2" w:space="0" w:color="auto"/>
                          </w:divBdr>
                          <w:divsChild>
                            <w:div w:id="784929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073622981">
                                  <w:marLeft w:val="0"/>
                                  <w:marRight w:val="0"/>
                                  <w:marTop w:val="0"/>
                                  <w:marBottom w:val="0"/>
                                  <w:divBdr>
                                    <w:top w:val="single" w:sz="2" w:space="0" w:color="D9D9E3"/>
                                    <w:left w:val="single" w:sz="2" w:space="0" w:color="D9D9E3"/>
                                    <w:bottom w:val="single" w:sz="2" w:space="0" w:color="D9D9E3"/>
                                    <w:right w:val="single" w:sz="2" w:space="0" w:color="D9D9E3"/>
                                  </w:divBdr>
                                  <w:divsChild>
                                    <w:div w:id="620500521">
                                      <w:marLeft w:val="0"/>
                                      <w:marRight w:val="0"/>
                                      <w:marTop w:val="0"/>
                                      <w:marBottom w:val="0"/>
                                      <w:divBdr>
                                        <w:top w:val="single" w:sz="2" w:space="0" w:color="D9D9E3"/>
                                        <w:left w:val="single" w:sz="2" w:space="0" w:color="D9D9E3"/>
                                        <w:bottom w:val="single" w:sz="2" w:space="0" w:color="D9D9E3"/>
                                        <w:right w:val="single" w:sz="2" w:space="0" w:color="D9D9E3"/>
                                      </w:divBdr>
                                      <w:divsChild>
                                        <w:div w:id="25565377">
                                          <w:marLeft w:val="0"/>
                                          <w:marRight w:val="0"/>
                                          <w:marTop w:val="0"/>
                                          <w:marBottom w:val="0"/>
                                          <w:divBdr>
                                            <w:top w:val="single" w:sz="2" w:space="0" w:color="D9D9E3"/>
                                            <w:left w:val="single" w:sz="2" w:space="0" w:color="D9D9E3"/>
                                            <w:bottom w:val="single" w:sz="2" w:space="0" w:color="D9D9E3"/>
                                            <w:right w:val="single" w:sz="2" w:space="0" w:color="D9D9E3"/>
                                          </w:divBdr>
                                          <w:divsChild>
                                            <w:div w:id="17866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479110555">
          <w:marLeft w:val="0"/>
          <w:marRight w:val="0"/>
          <w:marTop w:val="0"/>
          <w:marBottom w:val="0"/>
          <w:divBdr>
            <w:top w:val="none" w:sz="0" w:space="0" w:color="auto"/>
            <w:left w:val="none" w:sz="0" w:space="0" w:color="auto"/>
            <w:bottom w:val="none" w:sz="0" w:space="0" w:color="auto"/>
            <w:right w:val="none" w:sz="0" w:space="0" w:color="auto"/>
          </w:divBdr>
        </w:div>
      </w:divsChild>
    </w:div>
    <w:div w:id="1951543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hat.openai.com/" TargetMode="External"/><Relationship Id="rId13" Type="http://schemas.openxmlformats.org/officeDocument/2006/relationships/hyperlink" Target="https://gemini.google.com/" TargetMode="External"/><Relationship Id="rId18" Type="http://schemas.openxmlformats.org/officeDocument/2006/relationships/image" Target="media/image2.jp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thestug.org/" TargetMode="External"/><Relationship Id="rId12" Type="http://schemas.openxmlformats.org/officeDocument/2006/relationships/hyperlink" Target="https://claude.ai/chat/" TargetMode="External"/><Relationship Id="rId17" Type="http://schemas.openxmlformats.org/officeDocument/2006/relationships/image" Target="media/image1.jpg"/><Relationship Id="rId2" Type="http://schemas.openxmlformats.org/officeDocument/2006/relationships/styles" Target="styles.xml"/><Relationship Id="rId16" Type="http://schemas.openxmlformats.org/officeDocument/2006/relationships/hyperlink" Target="https://creator.nightcafe.studio/"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perplexity.ai/" TargetMode="External"/><Relationship Id="rId5" Type="http://schemas.openxmlformats.org/officeDocument/2006/relationships/footnotes" Target="footnotes.xml"/><Relationship Id="rId15" Type="http://schemas.openxmlformats.org/officeDocument/2006/relationships/hyperlink" Target="https://leonardo.ai" TargetMode="External"/><Relationship Id="rId10" Type="http://schemas.openxmlformats.org/officeDocument/2006/relationships/hyperlink" Target="https://huggingface.co/spaces" TargetMode="External"/><Relationship Id="rId19" Type="http://schemas.openxmlformats.org/officeDocument/2006/relationships/image" Target="media/image3.jpg"/><Relationship Id="rId4" Type="http://schemas.openxmlformats.org/officeDocument/2006/relationships/webSettings" Target="webSettings.xml"/><Relationship Id="rId9" Type="http://schemas.openxmlformats.org/officeDocument/2006/relationships/hyperlink" Target="https://labs.openai.com/" TargetMode="External"/><Relationship Id="rId14" Type="http://schemas.openxmlformats.org/officeDocument/2006/relationships/hyperlink" Target="https://www.microsoft.com/en-us/edge/"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849</Words>
  <Characters>4602</Characters>
  <Application>Microsoft Office Word</Application>
  <DocSecurity>0</DocSecurity>
  <Lines>111</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Cerny</dc:creator>
  <cp:keywords/>
  <dc:description/>
  <cp:lastModifiedBy>Judy Taylour</cp:lastModifiedBy>
  <cp:revision>2</cp:revision>
  <cp:lastPrinted>2021-05-15T20:36:00Z</cp:lastPrinted>
  <dcterms:created xsi:type="dcterms:W3CDTF">2024-04-24T21:19:00Z</dcterms:created>
  <dcterms:modified xsi:type="dcterms:W3CDTF">2024-04-24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6aa9c2e836f1c4cc2ae258223d218dbdd43dfc517b55605f191640a8145f3e2</vt:lpwstr>
  </property>
</Properties>
</file>